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C07AE" w14:textId="77777777" w:rsidR="00154DE7" w:rsidRPr="00C255AE" w:rsidRDefault="003869C8" w:rsidP="009647F5">
      <w:pPr>
        <w:pStyle w:val="Heading6"/>
        <w:rPr>
          <w:rFonts w:asciiTheme="minorHAnsi" w:hAnsiTheme="minorHAnsi"/>
          <w:sz w:val="22"/>
          <w:szCs w:val="22"/>
        </w:rPr>
      </w:pPr>
      <w:r w:rsidRPr="00C255AE">
        <w:rPr>
          <w:rFonts w:asciiTheme="minorHAnsi" w:hAnsiTheme="minorHAnsi"/>
          <w:sz w:val="22"/>
          <w:szCs w:val="22"/>
        </w:rPr>
        <w:t xml:space="preserve">WISPALS Executive Committee Meeting </w:t>
      </w:r>
      <w:r w:rsidR="00DA43BA">
        <w:rPr>
          <w:rFonts w:asciiTheme="minorHAnsi" w:hAnsiTheme="minorHAnsi"/>
          <w:sz w:val="22"/>
          <w:szCs w:val="22"/>
        </w:rPr>
        <w:t>Minutes</w:t>
      </w:r>
    </w:p>
    <w:p w14:paraId="334F6A57" w14:textId="77777777" w:rsidR="003869C8" w:rsidRPr="00C255AE" w:rsidRDefault="003869C8" w:rsidP="00CB0BAB">
      <w:pPr>
        <w:pStyle w:val="Heading6"/>
        <w:rPr>
          <w:rFonts w:asciiTheme="minorHAnsi" w:hAnsiTheme="minorHAnsi"/>
          <w:sz w:val="22"/>
          <w:szCs w:val="22"/>
        </w:rPr>
      </w:pPr>
      <w:r w:rsidRPr="00C255AE">
        <w:rPr>
          <w:rFonts w:asciiTheme="minorHAnsi" w:hAnsiTheme="minorHAnsi"/>
          <w:sz w:val="22"/>
          <w:szCs w:val="22"/>
        </w:rPr>
        <w:t xml:space="preserve">Wednesday, </w:t>
      </w:r>
      <w:r w:rsidR="00956E27">
        <w:rPr>
          <w:rFonts w:asciiTheme="minorHAnsi" w:hAnsiTheme="minorHAnsi"/>
          <w:sz w:val="22"/>
          <w:szCs w:val="22"/>
        </w:rPr>
        <w:t>August</w:t>
      </w:r>
      <w:r w:rsidR="00C7791B">
        <w:rPr>
          <w:rFonts w:asciiTheme="minorHAnsi" w:hAnsiTheme="minorHAnsi"/>
          <w:sz w:val="22"/>
          <w:szCs w:val="22"/>
        </w:rPr>
        <w:t xml:space="preserve"> </w:t>
      </w:r>
      <w:r w:rsidR="00D34BE7">
        <w:rPr>
          <w:rFonts w:asciiTheme="minorHAnsi" w:hAnsiTheme="minorHAnsi"/>
          <w:sz w:val="22"/>
          <w:szCs w:val="22"/>
        </w:rPr>
        <w:t>1</w:t>
      </w:r>
      <w:r w:rsidR="00956E27">
        <w:rPr>
          <w:rFonts w:asciiTheme="minorHAnsi" w:hAnsiTheme="minorHAnsi"/>
          <w:sz w:val="22"/>
          <w:szCs w:val="22"/>
        </w:rPr>
        <w:t>7</w:t>
      </w:r>
      <w:r w:rsidRPr="00C255AE">
        <w:rPr>
          <w:rFonts w:asciiTheme="minorHAnsi" w:hAnsiTheme="minorHAnsi"/>
          <w:sz w:val="22"/>
          <w:szCs w:val="22"/>
        </w:rPr>
        <w:t>, 2016</w:t>
      </w:r>
      <w:r w:rsidR="00F25935">
        <w:rPr>
          <w:rFonts w:asciiTheme="minorHAnsi" w:hAnsiTheme="minorHAnsi"/>
          <w:sz w:val="22"/>
          <w:szCs w:val="22"/>
        </w:rPr>
        <w:t>, 9:00 am</w:t>
      </w:r>
    </w:p>
    <w:p w14:paraId="08AF5411" w14:textId="77777777" w:rsidR="00154DE7" w:rsidRPr="00C255AE" w:rsidRDefault="00154DE7" w:rsidP="00CB0BAB">
      <w:pPr>
        <w:spacing w:after="0" w:line="240" w:lineRule="auto"/>
        <w:jc w:val="center"/>
        <w:rPr>
          <w:b/>
        </w:rPr>
      </w:pPr>
      <w:r w:rsidRPr="00C255AE">
        <w:rPr>
          <w:b/>
        </w:rPr>
        <w:t>Conference Call</w:t>
      </w:r>
    </w:p>
    <w:p w14:paraId="4938B617" w14:textId="77777777" w:rsidR="003869C8" w:rsidRPr="00C255AE" w:rsidRDefault="003869C8" w:rsidP="00CB0BAB">
      <w:pPr>
        <w:spacing w:after="0" w:line="240" w:lineRule="auto"/>
      </w:pPr>
    </w:p>
    <w:p w14:paraId="1FAE66C0" w14:textId="77777777" w:rsidR="00EB3F73" w:rsidRDefault="00AF30BF" w:rsidP="000B02C4">
      <w:pPr>
        <w:ind w:left="360" w:hanging="360"/>
        <w:rPr>
          <w:szCs w:val="20"/>
        </w:rPr>
      </w:pPr>
      <w:r>
        <w:rPr>
          <w:b/>
          <w:bCs/>
          <w:szCs w:val="20"/>
        </w:rPr>
        <w:t>Attending</w:t>
      </w:r>
      <w:r w:rsidR="00101080">
        <w:t xml:space="preserve">: </w:t>
      </w:r>
      <w:r w:rsidR="000F37F7" w:rsidRPr="000F37F7">
        <w:rPr>
          <w:szCs w:val="20"/>
        </w:rPr>
        <w:t>Hans Baierl (MPTC), Kelly Carpenter (LTC), Gary Flynn (GTC), Linda Gau</w:t>
      </w:r>
      <w:r w:rsidR="000B02C4">
        <w:rPr>
          <w:szCs w:val="20"/>
        </w:rPr>
        <w:t xml:space="preserve"> (NTC), Maria Hernandez (MSTC), Juan Jiménez (WTC), </w:t>
      </w:r>
      <w:r w:rsidR="000F37F7" w:rsidRPr="000F37F7">
        <w:rPr>
          <w:szCs w:val="20"/>
        </w:rPr>
        <w:t>Kim LaPlante (NWTC), Donna Melanz (LTC), Vince Mussehl (CVTC), Jane Roisum (FVTC), Scott Vrieze (WITC)</w:t>
      </w:r>
      <w:r w:rsidR="00AC2164">
        <w:rPr>
          <w:szCs w:val="20"/>
        </w:rPr>
        <w:t>, M. Clark (WiLS), A. Coffin (WiLS), S. Morrill (WiLS)</w:t>
      </w:r>
    </w:p>
    <w:p w14:paraId="00A897CA" w14:textId="77777777" w:rsidR="00AC2164" w:rsidRPr="000F37F7" w:rsidRDefault="000F37F7" w:rsidP="00AC2164">
      <w:pPr>
        <w:ind w:left="360" w:hanging="360"/>
        <w:rPr>
          <w:szCs w:val="20"/>
        </w:rPr>
      </w:pPr>
      <w:r>
        <w:rPr>
          <w:b/>
          <w:bCs/>
          <w:szCs w:val="20"/>
        </w:rPr>
        <w:t>Absent</w:t>
      </w:r>
      <w:r w:rsidRPr="000F37F7">
        <w:rPr>
          <w:szCs w:val="20"/>
        </w:rPr>
        <w:t>:</w:t>
      </w:r>
      <w:r>
        <w:rPr>
          <w:szCs w:val="20"/>
        </w:rPr>
        <w:t xml:space="preserve"> </w:t>
      </w:r>
      <w:r w:rsidR="000B02C4">
        <w:rPr>
          <w:szCs w:val="20"/>
        </w:rPr>
        <w:t>Terry Kemper (WCTC)</w:t>
      </w:r>
    </w:p>
    <w:p w14:paraId="5ED3D129" w14:textId="77777777" w:rsidR="00154DE7" w:rsidRPr="00C255AE" w:rsidRDefault="00A2685C" w:rsidP="00CB0BAB">
      <w:pPr>
        <w:pStyle w:val="ListParagraph"/>
        <w:numPr>
          <w:ilvl w:val="0"/>
          <w:numId w:val="1"/>
        </w:numPr>
        <w:tabs>
          <w:tab w:val="center" w:pos="4320"/>
          <w:tab w:val="right" w:pos="8640"/>
        </w:tabs>
        <w:ind w:left="360"/>
        <w:rPr>
          <w:rFonts w:asciiTheme="minorHAnsi" w:hAnsiTheme="minorHAnsi"/>
          <w:b/>
          <w:bCs/>
          <w:sz w:val="22"/>
          <w:szCs w:val="22"/>
        </w:rPr>
      </w:pPr>
      <w:r w:rsidRPr="00C255AE">
        <w:rPr>
          <w:rFonts w:asciiTheme="minorHAnsi" w:hAnsiTheme="minorHAnsi"/>
          <w:b/>
          <w:bCs/>
          <w:sz w:val="22"/>
          <w:szCs w:val="22"/>
        </w:rPr>
        <w:t xml:space="preserve">Announcements </w:t>
      </w:r>
    </w:p>
    <w:p w14:paraId="7F0BF53F" w14:textId="77777777" w:rsidR="00A2685C" w:rsidRDefault="00C255AE" w:rsidP="00F25935">
      <w:pPr>
        <w:pStyle w:val="ListParagraph"/>
        <w:tabs>
          <w:tab w:val="center" w:pos="4320"/>
          <w:tab w:val="right" w:pos="8640"/>
        </w:tabs>
        <w:ind w:left="360"/>
        <w:rPr>
          <w:rFonts w:asciiTheme="minorHAnsi" w:hAnsiTheme="minorHAnsi"/>
          <w:sz w:val="22"/>
          <w:szCs w:val="22"/>
        </w:rPr>
      </w:pPr>
      <w:r>
        <w:rPr>
          <w:rFonts w:asciiTheme="minorHAnsi" w:hAnsiTheme="minorHAnsi"/>
          <w:sz w:val="22"/>
          <w:szCs w:val="22"/>
        </w:rPr>
        <w:t xml:space="preserve">Informational – </w:t>
      </w:r>
      <w:r w:rsidR="00A53D91">
        <w:rPr>
          <w:rFonts w:asciiTheme="minorHAnsi" w:hAnsiTheme="minorHAnsi"/>
          <w:sz w:val="22"/>
          <w:szCs w:val="22"/>
        </w:rPr>
        <w:t>K. Carpenter</w:t>
      </w:r>
      <w:r w:rsidR="00A2685C" w:rsidRPr="00C255AE">
        <w:rPr>
          <w:rFonts w:asciiTheme="minorHAnsi" w:hAnsiTheme="minorHAnsi"/>
          <w:sz w:val="22"/>
          <w:szCs w:val="22"/>
        </w:rPr>
        <w:t xml:space="preserve"> and All Members</w:t>
      </w:r>
    </w:p>
    <w:p w14:paraId="08CC7803" w14:textId="77777777" w:rsidR="000F37F7" w:rsidRDefault="000F37F7" w:rsidP="00F25935">
      <w:pPr>
        <w:pStyle w:val="ListParagraph"/>
        <w:tabs>
          <w:tab w:val="center" w:pos="4320"/>
          <w:tab w:val="right" w:pos="8640"/>
        </w:tabs>
        <w:ind w:left="360"/>
        <w:rPr>
          <w:rFonts w:asciiTheme="minorHAnsi" w:hAnsiTheme="minorHAnsi"/>
          <w:sz w:val="22"/>
          <w:szCs w:val="22"/>
        </w:rPr>
      </w:pPr>
    </w:p>
    <w:p w14:paraId="2724C3F6" w14:textId="77777777" w:rsidR="000F37F7" w:rsidRPr="00F25935" w:rsidRDefault="00101080" w:rsidP="00F25935">
      <w:pPr>
        <w:pStyle w:val="ListParagraph"/>
        <w:tabs>
          <w:tab w:val="center" w:pos="4320"/>
          <w:tab w:val="right" w:pos="8640"/>
        </w:tabs>
        <w:ind w:left="360"/>
        <w:rPr>
          <w:rFonts w:asciiTheme="minorHAnsi" w:hAnsiTheme="minorHAnsi"/>
          <w:sz w:val="22"/>
          <w:szCs w:val="22"/>
        </w:rPr>
      </w:pPr>
      <w:r>
        <w:rPr>
          <w:rFonts w:asciiTheme="minorHAnsi" w:hAnsiTheme="minorHAnsi"/>
          <w:sz w:val="22"/>
          <w:szCs w:val="22"/>
        </w:rPr>
        <w:t>The August 2016 WISPALS Executive Committee meeting was called</w:t>
      </w:r>
      <w:r w:rsidR="000F37F7">
        <w:rPr>
          <w:rFonts w:asciiTheme="minorHAnsi" w:hAnsiTheme="minorHAnsi"/>
          <w:sz w:val="22"/>
          <w:szCs w:val="22"/>
        </w:rPr>
        <w:t xml:space="preserve"> to order </w:t>
      </w:r>
      <w:r w:rsidR="008756E9">
        <w:rPr>
          <w:rFonts w:asciiTheme="minorHAnsi" w:hAnsiTheme="minorHAnsi"/>
          <w:sz w:val="22"/>
          <w:szCs w:val="22"/>
        </w:rPr>
        <w:t xml:space="preserve">at </w:t>
      </w:r>
      <w:r w:rsidR="000F37F7">
        <w:rPr>
          <w:rFonts w:asciiTheme="minorHAnsi" w:hAnsiTheme="minorHAnsi"/>
          <w:sz w:val="22"/>
          <w:szCs w:val="22"/>
        </w:rPr>
        <w:t>9:03.</w:t>
      </w:r>
      <w:r>
        <w:rPr>
          <w:rFonts w:asciiTheme="minorHAnsi" w:hAnsiTheme="minorHAnsi"/>
          <w:sz w:val="22"/>
          <w:szCs w:val="22"/>
        </w:rPr>
        <w:t xml:space="preserve">  No announcements were offered.</w:t>
      </w:r>
    </w:p>
    <w:p w14:paraId="487E8909" w14:textId="77777777" w:rsidR="006C7AFA" w:rsidRPr="00C255AE" w:rsidRDefault="006C7AFA" w:rsidP="00CB0BAB">
      <w:pPr>
        <w:pStyle w:val="Header"/>
        <w:tabs>
          <w:tab w:val="clear" w:pos="4320"/>
          <w:tab w:val="clear" w:pos="8640"/>
        </w:tabs>
        <w:rPr>
          <w:rFonts w:asciiTheme="minorHAnsi" w:hAnsiTheme="minorHAnsi"/>
          <w:bCs/>
          <w:sz w:val="22"/>
          <w:szCs w:val="22"/>
        </w:rPr>
      </w:pPr>
    </w:p>
    <w:p w14:paraId="395C01DA" w14:textId="77777777" w:rsidR="00C64DD1" w:rsidRDefault="00A2685C" w:rsidP="00CB0BAB">
      <w:pPr>
        <w:pStyle w:val="ListParagraph"/>
        <w:numPr>
          <w:ilvl w:val="0"/>
          <w:numId w:val="1"/>
        </w:numPr>
        <w:tabs>
          <w:tab w:val="center" w:pos="4320"/>
          <w:tab w:val="right" w:pos="8640"/>
        </w:tabs>
        <w:ind w:left="360"/>
        <w:rPr>
          <w:rFonts w:asciiTheme="minorHAnsi" w:hAnsiTheme="minorHAnsi"/>
          <w:b/>
          <w:bCs/>
          <w:sz w:val="22"/>
          <w:szCs w:val="22"/>
        </w:rPr>
      </w:pPr>
      <w:r w:rsidRPr="00C255AE">
        <w:rPr>
          <w:rFonts w:asciiTheme="minorHAnsi" w:hAnsiTheme="minorHAnsi"/>
          <w:b/>
          <w:bCs/>
          <w:sz w:val="22"/>
          <w:szCs w:val="22"/>
        </w:rPr>
        <w:t xml:space="preserve">Approval of Minutes from </w:t>
      </w:r>
      <w:r w:rsidR="00A53D91">
        <w:rPr>
          <w:rFonts w:asciiTheme="minorHAnsi" w:hAnsiTheme="minorHAnsi"/>
          <w:b/>
          <w:bCs/>
          <w:sz w:val="22"/>
          <w:szCs w:val="22"/>
        </w:rPr>
        <w:t>July</w:t>
      </w:r>
      <w:r w:rsidR="00154DE7" w:rsidRPr="00C255AE">
        <w:rPr>
          <w:rFonts w:asciiTheme="minorHAnsi" w:hAnsiTheme="minorHAnsi"/>
          <w:b/>
          <w:bCs/>
          <w:sz w:val="22"/>
          <w:szCs w:val="22"/>
        </w:rPr>
        <w:t xml:space="preserve"> Meeting</w:t>
      </w:r>
    </w:p>
    <w:p w14:paraId="19BFCB09" w14:textId="77777777" w:rsidR="00A2685C" w:rsidRDefault="00D32E8A" w:rsidP="00D32E8A">
      <w:pPr>
        <w:tabs>
          <w:tab w:val="left" w:pos="720"/>
          <w:tab w:val="center" w:pos="4320"/>
          <w:tab w:val="right" w:pos="8640"/>
        </w:tabs>
        <w:ind w:left="360"/>
        <w:rPr>
          <w:szCs w:val="20"/>
        </w:rPr>
      </w:pPr>
      <w:r w:rsidRPr="00D32E8A">
        <w:rPr>
          <w:szCs w:val="20"/>
        </w:rPr>
        <w:t xml:space="preserve">Action Required – </w:t>
      </w:r>
      <w:r w:rsidR="00A53D91">
        <w:t>K. Carpenter</w:t>
      </w:r>
      <w:r w:rsidR="00A53D91" w:rsidRPr="00C255AE">
        <w:t xml:space="preserve"> </w:t>
      </w:r>
      <w:r w:rsidRPr="00D32E8A">
        <w:rPr>
          <w:szCs w:val="20"/>
        </w:rPr>
        <w:t>and All Members</w:t>
      </w:r>
    </w:p>
    <w:p w14:paraId="6DDCCCA4" w14:textId="77777777" w:rsidR="000F37F7" w:rsidRPr="00D32E8A" w:rsidRDefault="00101080" w:rsidP="00D32E8A">
      <w:pPr>
        <w:tabs>
          <w:tab w:val="left" w:pos="720"/>
          <w:tab w:val="center" w:pos="4320"/>
          <w:tab w:val="right" w:pos="8640"/>
        </w:tabs>
        <w:ind w:left="360"/>
        <w:rPr>
          <w:szCs w:val="20"/>
        </w:rPr>
      </w:pPr>
      <w:r>
        <w:rPr>
          <w:szCs w:val="20"/>
        </w:rPr>
        <w:t>J. Roisum makes a motion to approve, G. Flynn</w:t>
      </w:r>
      <w:r w:rsidR="000F37F7">
        <w:rPr>
          <w:szCs w:val="20"/>
        </w:rPr>
        <w:t xml:space="preserve"> seco</w:t>
      </w:r>
      <w:r>
        <w:rPr>
          <w:szCs w:val="20"/>
        </w:rPr>
        <w:t xml:space="preserve">nds.  No further discussion is offered and the minutes from the July Executive Committee meeting </w:t>
      </w:r>
      <w:r w:rsidR="000F37F7">
        <w:rPr>
          <w:szCs w:val="20"/>
        </w:rPr>
        <w:t>are approved.</w:t>
      </w:r>
    </w:p>
    <w:p w14:paraId="4AA3AE82" w14:textId="77777777" w:rsidR="00874A07" w:rsidRPr="00C255AE" w:rsidRDefault="00A2685C" w:rsidP="00CB0BAB">
      <w:pPr>
        <w:pStyle w:val="ListParagraph"/>
        <w:numPr>
          <w:ilvl w:val="0"/>
          <w:numId w:val="1"/>
        </w:numPr>
        <w:ind w:left="360"/>
        <w:rPr>
          <w:rFonts w:asciiTheme="minorHAnsi" w:hAnsiTheme="minorHAnsi"/>
          <w:b/>
          <w:sz w:val="22"/>
          <w:szCs w:val="22"/>
        </w:rPr>
      </w:pPr>
      <w:r w:rsidRPr="00C255AE">
        <w:rPr>
          <w:rFonts w:asciiTheme="minorHAnsi" w:hAnsiTheme="minorHAnsi"/>
          <w:b/>
          <w:sz w:val="22"/>
          <w:szCs w:val="22"/>
        </w:rPr>
        <w:t>Project Manager Report</w:t>
      </w:r>
    </w:p>
    <w:p w14:paraId="046A7FAE" w14:textId="77777777" w:rsidR="00A2685C" w:rsidRPr="00C255AE" w:rsidRDefault="00A2685C" w:rsidP="00CB0BAB">
      <w:pPr>
        <w:pStyle w:val="ListParagraph"/>
        <w:ind w:left="360"/>
        <w:rPr>
          <w:rFonts w:asciiTheme="minorHAnsi" w:hAnsiTheme="minorHAnsi"/>
          <w:b/>
          <w:sz w:val="22"/>
          <w:szCs w:val="22"/>
        </w:rPr>
      </w:pPr>
      <w:r w:rsidRPr="00C255AE">
        <w:rPr>
          <w:rFonts w:asciiTheme="minorHAnsi" w:hAnsiTheme="minorHAnsi"/>
          <w:sz w:val="22"/>
          <w:szCs w:val="22"/>
        </w:rPr>
        <w:t>I</w:t>
      </w:r>
      <w:r w:rsidR="00C255AE">
        <w:rPr>
          <w:rFonts w:asciiTheme="minorHAnsi" w:hAnsiTheme="minorHAnsi"/>
          <w:sz w:val="22"/>
          <w:szCs w:val="22"/>
        </w:rPr>
        <w:t>nfo</w:t>
      </w:r>
      <w:r w:rsidR="00D32E8A">
        <w:rPr>
          <w:rFonts w:asciiTheme="minorHAnsi" w:hAnsiTheme="minorHAnsi"/>
          <w:sz w:val="22"/>
          <w:szCs w:val="22"/>
        </w:rPr>
        <w:t xml:space="preserve">rmational/Discussion – M. Clark, </w:t>
      </w:r>
      <w:r w:rsidR="00C255AE">
        <w:rPr>
          <w:rFonts w:asciiTheme="minorHAnsi" w:hAnsiTheme="minorHAnsi"/>
          <w:sz w:val="22"/>
          <w:szCs w:val="22"/>
        </w:rPr>
        <w:t>S. Morrill</w:t>
      </w:r>
      <w:r w:rsidR="00D32E8A">
        <w:rPr>
          <w:rFonts w:asciiTheme="minorHAnsi" w:hAnsiTheme="minorHAnsi"/>
          <w:sz w:val="22"/>
          <w:szCs w:val="22"/>
        </w:rPr>
        <w:t>, A. Coffin</w:t>
      </w:r>
    </w:p>
    <w:p w14:paraId="04B0F082" w14:textId="77777777" w:rsidR="008D15B8" w:rsidRDefault="00A2685C" w:rsidP="008D15B8">
      <w:pPr>
        <w:pStyle w:val="ListParagraph"/>
        <w:numPr>
          <w:ilvl w:val="1"/>
          <w:numId w:val="1"/>
        </w:numPr>
        <w:ind w:left="1080"/>
        <w:rPr>
          <w:rFonts w:asciiTheme="minorHAnsi" w:hAnsiTheme="minorHAnsi"/>
          <w:b/>
          <w:sz w:val="22"/>
          <w:szCs w:val="22"/>
        </w:rPr>
      </w:pPr>
      <w:r w:rsidRPr="00C255AE">
        <w:rPr>
          <w:rFonts w:asciiTheme="minorHAnsi" w:hAnsiTheme="minorHAnsi"/>
          <w:b/>
          <w:sz w:val="22"/>
          <w:szCs w:val="22"/>
        </w:rPr>
        <w:t>ILS</w:t>
      </w:r>
      <w:r w:rsidR="005C7F1F">
        <w:rPr>
          <w:rFonts w:asciiTheme="minorHAnsi" w:hAnsiTheme="minorHAnsi"/>
          <w:b/>
          <w:sz w:val="22"/>
          <w:szCs w:val="22"/>
        </w:rPr>
        <w:t xml:space="preserve"> (M. Clark)</w:t>
      </w:r>
    </w:p>
    <w:p w14:paraId="13076AD8" w14:textId="77777777" w:rsidR="00157AE1" w:rsidRDefault="00157AE1" w:rsidP="00157AE1">
      <w:pPr>
        <w:pStyle w:val="ListParagraph"/>
        <w:numPr>
          <w:ilvl w:val="2"/>
          <w:numId w:val="1"/>
        </w:numPr>
        <w:ind w:left="1530"/>
        <w:rPr>
          <w:rFonts w:asciiTheme="minorHAnsi" w:hAnsiTheme="minorHAnsi"/>
          <w:b/>
          <w:sz w:val="22"/>
          <w:szCs w:val="22"/>
        </w:rPr>
      </w:pPr>
      <w:r w:rsidRPr="00157AE1">
        <w:rPr>
          <w:rFonts w:asciiTheme="minorHAnsi" w:hAnsiTheme="minorHAnsi"/>
          <w:b/>
          <w:sz w:val="22"/>
          <w:szCs w:val="22"/>
        </w:rPr>
        <w:t>Course Reserve History</w:t>
      </w:r>
      <w:r w:rsidR="007E3D18">
        <w:rPr>
          <w:rFonts w:asciiTheme="minorHAnsi" w:hAnsiTheme="minorHAnsi"/>
          <w:b/>
          <w:sz w:val="22"/>
          <w:szCs w:val="22"/>
        </w:rPr>
        <w:t xml:space="preserve">:  </w:t>
      </w:r>
      <w:r w:rsidR="00F271C1">
        <w:rPr>
          <w:rFonts w:asciiTheme="minorHAnsi" w:hAnsiTheme="minorHAnsi"/>
          <w:sz w:val="22"/>
          <w:szCs w:val="22"/>
        </w:rPr>
        <w:t>A library would like this turned off. This function i</w:t>
      </w:r>
      <w:r w:rsidR="007E3D18">
        <w:rPr>
          <w:rFonts w:asciiTheme="minorHAnsi" w:hAnsiTheme="minorHAnsi"/>
          <w:sz w:val="22"/>
          <w:szCs w:val="22"/>
        </w:rPr>
        <w:t xml:space="preserve">s like an item message, and any time a reserve </w:t>
      </w:r>
      <w:r w:rsidR="00101080">
        <w:rPr>
          <w:rFonts w:asciiTheme="minorHAnsi" w:hAnsiTheme="minorHAnsi"/>
          <w:sz w:val="22"/>
          <w:szCs w:val="22"/>
        </w:rPr>
        <w:t>is checked out or put on reserve, a note is created</w:t>
      </w:r>
      <w:r w:rsidR="007E3D18">
        <w:rPr>
          <w:rFonts w:asciiTheme="minorHAnsi" w:hAnsiTheme="minorHAnsi"/>
          <w:sz w:val="22"/>
          <w:szCs w:val="22"/>
        </w:rPr>
        <w:t xml:space="preserve">.  </w:t>
      </w:r>
      <w:r w:rsidR="00F271C1">
        <w:rPr>
          <w:rFonts w:asciiTheme="minorHAnsi" w:hAnsiTheme="minorHAnsi"/>
          <w:sz w:val="22"/>
          <w:szCs w:val="22"/>
        </w:rPr>
        <w:t xml:space="preserve">This </w:t>
      </w:r>
      <w:r w:rsidR="007E3D18">
        <w:rPr>
          <w:rFonts w:asciiTheme="minorHAnsi" w:hAnsiTheme="minorHAnsi"/>
          <w:sz w:val="22"/>
          <w:szCs w:val="22"/>
        </w:rPr>
        <w:t xml:space="preserve">is </w:t>
      </w:r>
      <w:r w:rsidR="00F271C1">
        <w:rPr>
          <w:rFonts w:asciiTheme="minorHAnsi" w:hAnsiTheme="minorHAnsi"/>
          <w:sz w:val="22"/>
          <w:szCs w:val="22"/>
        </w:rPr>
        <w:t xml:space="preserve">currently </w:t>
      </w:r>
      <w:r w:rsidR="00E32A7A">
        <w:rPr>
          <w:rFonts w:asciiTheme="minorHAnsi" w:hAnsiTheme="minorHAnsi"/>
          <w:sz w:val="22"/>
          <w:szCs w:val="22"/>
        </w:rPr>
        <w:t xml:space="preserve">turned on and </w:t>
      </w:r>
      <w:r w:rsidR="007E3D18">
        <w:rPr>
          <w:rFonts w:asciiTheme="minorHAnsi" w:hAnsiTheme="minorHAnsi"/>
          <w:sz w:val="22"/>
          <w:szCs w:val="22"/>
        </w:rPr>
        <w:t xml:space="preserve">is not options groupable </w:t>
      </w:r>
      <w:r w:rsidR="00101080">
        <w:rPr>
          <w:rFonts w:asciiTheme="minorHAnsi" w:hAnsiTheme="minorHAnsi"/>
          <w:sz w:val="22"/>
          <w:szCs w:val="22"/>
        </w:rPr>
        <w:t xml:space="preserve">(can only be </w:t>
      </w:r>
      <w:r w:rsidR="007E3D18">
        <w:rPr>
          <w:rFonts w:asciiTheme="minorHAnsi" w:hAnsiTheme="minorHAnsi"/>
          <w:sz w:val="22"/>
          <w:szCs w:val="22"/>
        </w:rPr>
        <w:t>on for everyone or off for everyone).  The group prefers to leave this on.</w:t>
      </w:r>
    </w:p>
    <w:p w14:paraId="1E9A9C1D" w14:textId="77777777" w:rsidR="00157AE1" w:rsidRDefault="00157AE1" w:rsidP="00157AE1">
      <w:pPr>
        <w:pStyle w:val="ListParagraph"/>
        <w:numPr>
          <w:ilvl w:val="2"/>
          <w:numId w:val="1"/>
        </w:numPr>
        <w:ind w:left="1530"/>
        <w:rPr>
          <w:rFonts w:asciiTheme="minorHAnsi" w:hAnsiTheme="minorHAnsi"/>
          <w:b/>
          <w:sz w:val="22"/>
          <w:szCs w:val="22"/>
        </w:rPr>
      </w:pPr>
      <w:r w:rsidRPr="00157AE1">
        <w:rPr>
          <w:rFonts w:asciiTheme="minorHAnsi" w:hAnsiTheme="minorHAnsi"/>
          <w:b/>
          <w:sz w:val="22"/>
          <w:szCs w:val="22"/>
        </w:rPr>
        <w:t>Encore Harvesting</w:t>
      </w:r>
      <w:r w:rsidR="007E3D18">
        <w:rPr>
          <w:rFonts w:asciiTheme="minorHAnsi" w:hAnsiTheme="minorHAnsi"/>
          <w:b/>
          <w:sz w:val="22"/>
          <w:szCs w:val="22"/>
        </w:rPr>
        <w:t xml:space="preserve">:  </w:t>
      </w:r>
      <w:r w:rsidR="007E3D18">
        <w:rPr>
          <w:rFonts w:asciiTheme="minorHAnsi" w:hAnsiTheme="minorHAnsi"/>
          <w:sz w:val="22"/>
          <w:szCs w:val="22"/>
        </w:rPr>
        <w:t xml:space="preserve">WISPALS does not have a repository to harvest, and </w:t>
      </w:r>
      <w:r w:rsidR="00AC2164">
        <w:rPr>
          <w:rFonts w:asciiTheme="minorHAnsi" w:hAnsiTheme="minorHAnsi"/>
          <w:sz w:val="22"/>
          <w:szCs w:val="22"/>
        </w:rPr>
        <w:t>M. Clark</w:t>
      </w:r>
      <w:r w:rsidR="007E3D18">
        <w:rPr>
          <w:rFonts w:asciiTheme="minorHAnsi" w:hAnsiTheme="minorHAnsi"/>
          <w:sz w:val="22"/>
          <w:szCs w:val="22"/>
        </w:rPr>
        <w:t xml:space="preserve"> will follow up with Innovative to let them know.</w:t>
      </w:r>
    </w:p>
    <w:p w14:paraId="2C63CE7E" w14:textId="77777777" w:rsidR="00157AE1" w:rsidRPr="007E3D18" w:rsidRDefault="00157AE1" w:rsidP="00157AE1">
      <w:pPr>
        <w:pStyle w:val="ListParagraph"/>
        <w:numPr>
          <w:ilvl w:val="2"/>
          <w:numId w:val="1"/>
        </w:numPr>
        <w:ind w:left="1530"/>
        <w:rPr>
          <w:rFonts w:asciiTheme="minorHAnsi" w:hAnsiTheme="minorHAnsi"/>
          <w:b/>
          <w:sz w:val="22"/>
          <w:szCs w:val="22"/>
        </w:rPr>
      </w:pPr>
      <w:r w:rsidRPr="00157AE1">
        <w:rPr>
          <w:rFonts w:asciiTheme="minorHAnsi" w:hAnsiTheme="minorHAnsi"/>
          <w:b/>
          <w:sz w:val="22"/>
          <w:szCs w:val="22"/>
        </w:rPr>
        <w:t>Reordering of ite</w:t>
      </w:r>
      <w:r>
        <w:rPr>
          <w:rFonts w:asciiTheme="minorHAnsi" w:hAnsiTheme="minorHAnsi"/>
          <w:b/>
          <w:sz w:val="22"/>
          <w:szCs w:val="22"/>
        </w:rPr>
        <w:t>ms within one record (holdings)</w:t>
      </w:r>
      <w:r w:rsidR="007E3D18">
        <w:rPr>
          <w:rFonts w:asciiTheme="minorHAnsi" w:hAnsiTheme="minorHAnsi"/>
          <w:b/>
          <w:sz w:val="22"/>
          <w:szCs w:val="22"/>
        </w:rPr>
        <w:t xml:space="preserve">:  </w:t>
      </w:r>
      <w:r w:rsidR="00E32A7A">
        <w:rPr>
          <w:rFonts w:asciiTheme="minorHAnsi" w:hAnsiTheme="minorHAnsi"/>
          <w:sz w:val="22"/>
          <w:szCs w:val="22"/>
        </w:rPr>
        <w:t xml:space="preserve">Several libraries had requested a way to automatically reorder serials in reverse chronological order. This is currently not possible. </w:t>
      </w:r>
      <w:r w:rsidR="00AC2164">
        <w:rPr>
          <w:rFonts w:asciiTheme="minorHAnsi" w:hAnsiTheme="minorHAnsi"/>
          <w:sz w:val="22"/>
          <w:szCs w:val="22"/>
        </w:rPr>
        <w:t xml:space="preserve">M. Clark </w:t>
      </w:r>
      <w:r w:rsidR="007E3D18">
        <w:rPr>
          <w:rFonts w:asciiTheme="minorHAnsi" w:hAnsiTheme="minorHAnsi"/>
          <w:sz w:val="22"/>
          <w:szCs w:val="22"/>
        </w:rPr>
        <w:t>is going to submit an enhancement request</w:t>
      </w:r>
      <w:r w:rsidR="00E32A7A">
        <w:rPr>
          <w:rFonts w:asciiTheme="minorHAnsi" w:hAnsiTheme="minorHAnsi"/>
          <w:sz w:val="22"/>
          <w:szCs w:val="22"/>
        </w:rPr>
        <w:t xml:space="preserve"> for this. Libraries will need to continue to manual move items to the top of the list when adding in order for the newest to appear first in Encore. If multiple locations are attached to one record, move the newest item to the top its location code group. </w:t>
      </w:r>
      <w:r w:rsidR="007E3D18">
        <w:rPr>
          <w:rFonts w:asciiTheme="minorHAnsi" w:hAnsiTheme="minorHAnsi"/>
          <w:sz w:val="22"/>
          <w:szCs w:val="22"/>
        </w:rPr>
        <w:t xml:space="preserve"> </w:t>
      </w:r>
    </w:p>
    <w:p w14:paraId="0BF575F8" w14:textId="77777777" w:rsidR="007E3D18" w:rsidRPr="00FF1D47" w:rsidRDefault="007E3D18" w:rsidP="00157AE1">
      <w:pPr>
        <w:pStyle w:val="ListParagraph"/>
        <w:numPr>
          <w:ilvl w:val="2"/>
          <w:numId w:val="1"/>
        </w:numPr>
        <w:ind w:left="1530"/>
        <w:rPr>
          <w:rFonts w:asciiTheme="minorHAnsi" w:hAnsiTheme="minorHAnsi"/>
          <w:b/>
          <w:sz w:val="22"/>
          <w:szCs w:val="22"/>
        </w:rPr>
      </w:pPr>
      <w:r>
        <w:rPr>
          <w:rFonts w:asciiTheme="minorHAnsi" w:hAnsiTheme="minorHAnsi"/>
          <w:sz w:val="22"/>
          <w:szCs w:val="22"/>
        </w:rPr>
        <w:t xml:space="preserve">Scheduler is seeing the remote files but it is not pulling them in.  Innovative </w:t>
      </w:r>
      <w:r w:rsidR="00E32A7A">
        <w:rPr>
          <w:rFonts w:asciiTheme="minorHAnsi" w:hAnsiTheme="minorHAnsi"/>
          <w:sz w:val="22"/>
          <w:szCs w:val="22"/>
        </w:rPr>
        <w:t>software engineering is now working on this.</w:t>
      </w:r>
    </w:p>
    <w:p w14:paraId="62BB556D" w14:textId="55BA859D" w:rsidR="00FF1D47" w:rsidRDefault="00E32A7A" w:rsidP="00157AE1">
      <w:pPr>
        <w:pStyle w:val="ListParagraph"/>
        <w:numPr>
          <w:ilvl w:val="2"/>
          <w:numId w:val="1"/>
        </w:numPr>
        <w:ind w:left="1530"/>
        <w:rPr>
          <w:rFonts w:asciiTheme="minorHAnsi" w:hAnsiTheme="minorHAnsi"/>
          <w:b/>
          <w:sz w:val="22"/>
          <w:szCs w:val="22"/>
        </w:rPr>
      </w:pPr>
      <w:r>
        <w:rPr>
          <w:rFonts w:asciiTheme="minorHAnsi" w:hAnsiTheme="minorHAnsi"/>
          <w:sz w:val="22"/>
          <w:szCs w:val="22"/>
        </w:rPr>
        <w:t xml:space="preserve">Any </w:t>
      </w:r>
      <w:r w:rsidR="00FF1D47">
        <w:rPr>
          <w:rFonts w:asciiTheme="minorHAnsi" w:hAnsiTheme="minorHAnsi"/>
          <w:sz w:val="22"/>
          <w:szCs w:val="22"/>
        </w:rPr>
        <w:t>Questions / Tickets?  No discussion</w:t>
      </w:r>
      <w:r w:rsidR="0095441F">
        <w:rPr>
          <w:rFonts w:asciiTheme="minorHAnsi" w:hAnsiTheme="minorHAnsi"/>
          <w:sz w:val="22"/>
          <w:szCs w:val="22"/>
        </w:rPr>
        <w:t xml:space="preserve"> </w:t>
      </w:r>
      <w:r w:rsidR="00361C60">
        <w:rPr>
          <w:rFonts w:asciiTheme="minorHAnsi" w:hAnsiTheme="minorHAnsi"/>
          <w:sz w:val="22"/>
          <w:szCs w:val="22"/>
        </w:rPr>
        <w:t>was</w:t>
      </w:r>
      <w:r w:rsidR="006C06CD">
        <w:rPr>
          <w:rFonts w:asciiTheme="minorHAnsi" w:hAnsiTheme="minorHAnsi"/>
          <w:sz w:val="22"/>
          <w:szCs w:val="22"/>
        </w:rPr>
        <w:t xml:space="preserve"> </w:t>
      </w:r>
      <w:r w:rsidR="0095441F">
        <w:rPr>
          <w:rFonts w:asciiTheme="minorHAnsi" w:hAnsiTheme="minorHAnsi"/>
          <w:sz w:val="22"/>
          <w:szCs w:val="22"/>
        </w:rPr>
        <w:t>offered</w:t>
      </w:r>
      <w:r w:rsidR="00FF1D47">
        <w:rPr>
          <w:rFonts w:asciiTheme="minorHAnsi" w:hAnsiTheme="minorHAnsi"/>
          <w:sz w:val="22"/>
          <w:szCs w:val="22"/>
        </w:rPr>
        <w:t>.</w:t>
      </w:r>
    </w:p>
    <w:p w14:paraId="47C9287D" w14:textId="77777777" w:rsidR="008D15B8" w:rsidRDefault="00A2685C" w:rsidP="008D15B8">
      <w:pPr>
        <w:pStyle w:val="ListParagraph"/>
        <w:numPr>
          <w:ilvl w:val="0"/>
          <w:numId w:val="7"/>
        </w:numPr>
        <w:ind w:left="1080"/>
        <w:rPr>
          <w:rFonts w:asciiTheme="minorHAnsi" w:hAnsiTheme="minorHAnsi"/>
          <w:b/>
          <w:sz w:val="22"/>
          <w:szCs w:val="22"/>
        </w:rPr>
      </w:pPr>
      <w:r w:rsidRPr="00C255AE">
        <w:rPr>
          <w:rFonts w:asciiTheme="minorHAnsi" w:hAnsiTheme="minorHAnsi"/>
          <w:b/>
          <w:sz w:val="22"/>
          <w:szCs w:val="22"/>
        </w:rPr>
        <w:t>Cooperative Purchasing</w:t>
      </w:r>
      <w:r w:rsidR="005C7F1F">
        <w:rPr>
          <w:rFonts w:asciiTheme="minorHAnsi" w:hAnsiTheme="minorHAnsi"/>
          <w:b/>
          <w:sz w:val="22"/>
          <w:szCs w:val="22"/>
        </w:rPr>
        <w:t xml:space="preserve"> (A. Coffin)</w:t>
      </w:r>
    </w:p>
    <w:p w14:paraId="0B2320D9" w14:textId="6FA4BFE2" w:rsidR="000D36D9" w:rsidRPr="000D36D9" w:rsidRDefault="000D36D9" w:rsidP="000D36D9">
      <w:pPr>
        <w:ind w:left="1080"/>
      </w:pPr>
      <w:r w:rsidRPr="000D36D9">
        <w:t xml:space="preserve">This time is </w:t>
      </w:r>
      <w:r>
        <w:t>dedicated</w:t>
      </w:r>
      <w:r w:rsidRPr="000D36D9">
        <w:t xml:space="preserve"> </w:t>
      </w:r>
      <w:r>
        <w:t>to</w:t>
      </w:r>
      <w:r w:rsidRPr="000D36D9">
        <w:t xml:space="preserve"> member questions, comments, or information sharing</w:t>
      </w:r>
      <w:r>
        <w:t xml:space="preserve"> about cooperative purchasing</w:t>
      </w:r>
      <w:r w:rsidRPr="000D36D9">
        <w:t xml:space="preserve">.  No discussion </w:t>
      </w:r>
      <w:r w:rsidR="00361C60">
        <w:t>was</w:t>
      </w:r>
      <w:r w:rsidR="006C06CD">
        <w:t xml:space="preserve"> </w:t>
      </w:r>
      <w:r w:rsidRPr="000D36D9">
        <w:t>offered.</w:t>
      </w:r>
    </w:p>
    <w:p w14:paraId="5DAFEBB6" w14:textId="77777777" w:rsidR="00421989" w:rsidRDefault="00C726FF" w:rsidP="0052757F">
      <w:pPr>
        <w:pStyle w:val="ListParagraph"/>
        <w:numPr>
          <w:ilvl w:val="0"/>
          <w:numId w:val="7"/>
        </w:numPr>
        <w:ind w:left="1080"/>
        <w:rPr>
          <w:rFonts w:asciiTheme="minorHAnsi" w:hAnsiTheme="minorHAnsi"/>
          <w:b/>
          <w:sz w:val="22"/>
          <w:szCs w:val="22"/>
        </w:rPr>
      </w:pPr>
      <w:r>
        <w:rPr>
          <w:rFonts w:asciiTheme="minorHAnsi" w:hAnsiTheme="minorHAnsi"/>
          <w:b/>
          <w:sz w:val="22"/>
          <w:szCs w:val="22"/>
        </w:rPr>
        <w:t xml:space="preserve">Website </w:t>
      </w:r>
      <w:r w:rsidR="003E046C">
        <w:rPr>
          <w:rFonts w:asciiTheme="minorHAnsi" w:hAnsiTheme="minorHAnsi"/>
          <w:b/>
          <w:sz w:val="22"/>
          <w:szCs w:val="22"/>
        </w:rPr>
        <w:t>Update</w:t>
      </w:r>
      <w:r w:rsidR="005C7F1F">
        <w:rPr>
          <w:rFonts w:asciiTheme="minorHAnsi" w:hAnsiTheme="minorHAnsi"/>
          <w:b/>
          <w:sz w:val="22"/>
          <w:szCs w:val="22"/>
        </w:rPr>
        <w:t xml:space="preserve"> (A. Coffin)</w:t>
      </w:r>
    </w:p>
    <w:p w14:paraId="40F29EE0" w14:textId="1E6237DE" w:rsidR="00361C60" w:rsidRDefault="000D36D9" w:rsidP="000D36D9">
      <w:pPr>
        <w:ind w:left="1080"/>
      </w:pPr>
      <w:r>
        <w:t xml:space="preserve">The site is in </w:t>
      </w:r>
      <w:r w:rsidR="005B64B6">
        <w:t>a state</w:t>
      </w:r>
      <w:r>
        <w:t xml:space="preserve"> to be moved to the wispals.org domain, and the final content to create is documentation of WISPALS history. G. Flynn</w:t>
      </w:r>
      <w:r w:rsidR="003F5923" w:rsidRPr="003F5923">
        <w:t xml:space="preserve"> volunteer</w:t>
      </w:r>
      <w:r w:rsidR="00361C60">
        <w:t>ed</w:t>
      </w:r>
      <w:r w:rsidR="003F5923" w:rsidRPr="003F5923">
        <w:t xml:space="preserve"> </w:t>
      </w:r>
      <w:r w:rsidR="003F5923">
        <w:t xml:space="preserve">to help </w:t>
      </w:r>
      <w:r>
        <w:t xml:space="preserve">with the history section of the website </w:t>
      </w:r>
      <w:r w:rsidR="003F5923">
        <w:t xml:space="preserve">and </w:t>
      </w:r>
      <w:r>
        <w:t>A. Coffin</w:t>
      </w:r>
      <w:r w:rsidR="003F5923">
        <w:t xml:space="preserve"> will follow up offline.</w:t>
      </w:r>
    </w:p>
    <w:p w14:paraId="36C5D795" w14:textId="77777777" w:rsidR="00361C60" w:rsidRDefault="00361C60" w:rsidP="00361C60">
      <w:r>
        <w:br w:type="page"/>
      </w:r>
    </w:p>
    <w:p w14:paraId="5EEC51A8" w14:textId="77777777" w:rsidR="003F5923" w:rsidRPr="003F5923" w:rsidRDefault="003F5923" w:rsidP="000D36D9">
      <w:pPr>
        <w:ind w:left="1080"/>
      </w:pPr>
    </w:p>
    <w:p w14:paraId="2B0594C4" w14:textId="77777777" w:rsidR="00C15571" w:rsidRDefault="00C15571" w:rsidP="00C15571">
      <w:pPr>
        <w:pStyle w:val="ListParagraph"/>
        <w:numPr>
          <w:ilvl w:val="0"/>
          <w:numId w:val="7"/>
        </w:numPr>
        <w:ind w:left="1080"/>
        <w:rPr>
          <w:rFonts w:asciiTheme="minorHAnsi" w:hAnsiTheme="minorHAnsi"/>
          <w:b/>
          <w:sz w:val="22"/>
          <w:szCs w:val="22"/>
        </w:rPr>
      </w:pPr>
      <w:r>
        <w:rPr>
          <w:rFonts w:asciiTheme="minorHAnsi" w:hAnsiTheme="minorHAnsi"/>
          <w:b/>
          <w:sz w:val="22"/>
          <w:szCs w:val="22"/>
        </w:rPr>
        <w:t>Annual Calendar</w:t>
      </w:r>
      <w:r w:rsidR="008A5C41">
        <w:rPr>
          <w:rFonts w:asciiTheme="minorHAnsi" w:hAnsiTheme="minorHAnsi"/>
          <w:b/>
          <w:sz w:val="22"/>
          <w:szCs w:val="22"/>
        </w:rPr>
        <w:t xml:space="preserve"> – Standing Agenda Items</w:t>
      </w:r>
      <w:r>
        <w:rPr>
          <w:rFonts w:asciiTheme="minorHAnsi" w:hAnsiTheme="minorHAnsi"/>
          <w:b/>
          <w:sz w:val="22"/>
          <w:szCs w:val="22"/>
        </w:rPr>
        <w:t xml:space="preserve"> (A. Coffin)</w:t>
      </w:r>
    </w:p>
    <w:p w14:paraId="1028EAEA" w14:textId="3905EF61" w:rsidR="00E02F8E" w:rsidRPr="00E02F8E" w:rsidRDefault="00361C60" w:rsidP="00E02F8E">
      <w:pPr>
        <w:ind w:left="1080"/>
      </w:pPr>
      <w:r>
        <w:t>The p</w:t>
      </w:r>
      <w:r w:rsidR="00E02F8E" w:rsidRPr="00E02F8E">
        <w:t xml:space="preserve">roject managers will add relevant </w:t>
      </w:r>
      <w:r w:rsidR="00E02F8E">
        <w:t>yearly items and send with September meeting materials.</w:t>
      </w:r>
    </w:p>
    <w:p w14:paraId="0CC8BFF8" w14:textId="3511126E" w:rsidR="00DD3A84" w:rsidRPr="00DD3A84" w:rsidRDefault="00361C60" w:rsidP="000D36D9">
      <w:pPr>
        <w:ind w:left="1080"/>
      </w:pPr>
      <w:r>
        <w:t xml:space="preserve">The question was asked if specific WiLS staff members calendars could be shared so that WISPALS members will know if they are busy or out of the office.  WiLS has measures in place to ensure that they meet the service standards outlined in the contract with WISPALS, including away messages when a response will not be possible within one business day, the current contractual standard. </w:t>
      </w:r>
      <w:r w:rsidR="009C50BB">
        <w:t>WiLS</w:t>
      </w:r>
      <w:r w:rsidR="00DD3A84">
        <w:t xml:space="preserve"> will be sure to include </w:t>
      </w:r>
      <w:r>
        <w:t xml:space="preserve">information about </w:t>
      </w:r>
      <w:r w:rsidR="00DD3A84">
        <w:t xml:space="preserve">either a direct backup </w:t>
      </w:r>
      <w:r w:rsidR="00BC2D2E">
        <w:t>and</w:t>
      </w:r>
      <w:r w:rsidR="00DD3A84">
        <w:t xml:space="preserve"> the </w:t>
      </w:r>
      <w:hyperlink r:id="rId7" w:history="1">
        <w:r w:rsidR="009C50BB" w:rsidRPr="002D5ADE">
          <w:rPr>
            <w:rStyle w:val="Hyperlink"/>
          </w:rPr>
          <w:t>wispals@lists.wils.org</w:t>
        </w:r>
      </w:hyperlink>
      <w:r w:rsidR="009C50BB">
        <w:t xml:space="preserve"> </w:t>
      </w:r>
      <w:r w:rsidR="00DD3A84">
        <w:t xml:space="preserve">alias (covered by </w:t>
      </w:r>
      <w:r w:rsidR="009C50BB">
        <w:t>all three involved WiLS staffers</w:t>
      </w:r>
      <w:r w:rsidR="00DD3A84">
        <w:t xml:space="preserve">) </w:t>
      </w:r>
      <w:r>
        <w:t>in these away messages.</w:t>
      </w:r>
    </w:p>
    <w:p w14:paraId="0C793FF9" w14:textId="77777777" w:rsidR="009610A7" w:rsidRDefault="00C726FF" w:rsidP="009610A7">
      <w:pPr>
        <w:pStyle w:val="ListParagraph"/>
        <w:numPr>
          <w:ilvl w:val="0"/>
          <w:numId w:val="7"/>
        </w:numPr>
        <w:ind w:left="1080"/>
        <w:rPr>
          <w:rFonts w:asciiTheme="minorHAnsi" w:hAnsiTheme="minorHAnsi"/>
          <w:b/>
          <w:sz w:val="22"/>
          <w:szCs w:val="22"/>
        </w:rPr>
      </w:pPr>
      <w:r w:rsidRPr="008D126A">
        <w:rPr>
          <w:rFonts w:asciiTheme="minorHAnsi" w:hAnsiTheme="minorHAnsi"/>
          <w:b/>
          <w:sz w:val="22"/>
          <w:szCs w:val="22"/>
        </w:rPr>
        <w:t>Strategic Planning</w:t>
      </w:r>
      <w:r w:rsidR="006364E6">
        <w:rPr>
          <w:rFonts w:asciiTheme="minorHAnsi" w:hAnsiTheme="minorHAnsi"/>
          <w:b/>
          <w:sz w:val="22"/>
          <w:szCs w:val="22"/>
        </w:rPr>
        <w:t>,</w:t>
      </w:r>
      <w:r w:rsidR="00F12A2D">
        <w:rPr>
          <w:rFonts w:asciiTheme="minorHAnsi" w:hAnsiTheme="minorHAnsi"/>
          <w:b/>
          <w:sz w:val="22"/>
          <w:szCs w:val="22"/>
        </w:rPr>
        <w:t xml:space="preserve"> Mission</w:t>
      </w:r>
      <w:r w:rsidR="006364E6">
        <w:rPr>
          <w:rFonts w:asciiTheme="minorHAnsi" w:hAnsiTheme="minorHAnsi"/>
          <w:b/>
          <w:sz w:val="22"/>
          <w:szCs w:val="22"/>
        </w:rPr>
        <w:t>,</w:t>
      </w:r>
      <w:r w:rsidR="00F12A2D">
        <w:rPr>
          <w:rFonts w:asciiTheme="minorHAnsi" w:hAnsiTheme="minorHAnsi"/>
          <w:b/>
          <w:sz w:val="22"/>
          <w:szCs w:val="22"/>
        </w:rPr>
        <w:t xml:space="preserve"> and Initiatives</w:t>
      </w:r>
      <w:r w:rsidR="003E046C">
        <w:rPr>
          <w:rFonts w:asciiTheme="minorHAnsi" w:hAnsiTheme="minorHAnsi"/>
          <w:b/>
          <w:sz w:val="22"/>
          <w:szCs w:val="22"/>
        </w:rPr>
        <w:t xml:space="preserve"> Update</w:t>
      </w:r>
      <w:r w:rsidR="005C7F1F">
        <w:rPr>
          <w:rFonts w:asciiTheme="minorHAnsi" w:hAnsiTheme="minorHAnsi"/>
          <w:b/>
          <w:sz w:val="22"/>
          <w:szCs w:val="22"/>
        </w:rPr>
        <w:t xml:space="preserve"> (S. Morrill)</w:t>
      </w:r>
    </w:p>
    <w:p w14:paraId="2297F3BF" w14:textId="326C8165" w:rsidR="000E7EFD" w:rsidRDefault="000E7EFD" w:rsidP="00F8126E">
      <w:pPr>
        <w:ind w:left="1080"/>
      </w:pPr>
      <w:r>
        <w:t xml:space="preserve">WiLS </w:t>
      </w:r>
      <w:r w:rsidR="00361C60">
        <w:t>captured the results of</w:t>
      </w:r>
      <w:r>
        <w:t xml:space="preserve"> last month’s meeting </w:t>
      </w:r>
      <w:r w:rsidR="00361C60">
        <w:t>and</w:t>
      </w:r>
      <w:r w:rsidR="009541C0">
        <w:t xml:space="preserve"> </w:t>
      </w:r>
      <w:r w:rsidR="00361C60">
        <w:t>translated it into</w:t>
      </w:r>
      <w:r>
        <w:t xml:space="preserve"> activities and initiatives</w:t>
      </w:r>
      <w:r w:rsidR="00361C60">
        <w:t>, which was shared with the Executive Committee prior to the meeting</w:t>
      </w:r>
      <w:r>
        <w:t xml:space="preserve">  </w:t>
      </w:r>
      <w:r w:rsidR="009541C0">
        <w:t xml:space="preserve">With regards to the information sharing initiatives, the project should begin by inventorying what </w:t>
      </w:r>
      <w:r w:rsidR="00E41152">
        <w:t xml:space="preserve">resources </w:t>
      </w:r>
      <w:r w:rsidR="009541C0">
        <w:t>already exist and what doesn’t, and then will move into decisions</w:t>
      </w:r>
      <w:r>
        <w:t xml:space="preserve"> about platform.</w:t>
      </w:r>
      <w:r w:rsidR="00361C60">
        <w:t xml:space="preserve">  </w:t>
      </w:r>
    </w:p>
    <w:p w14:paraId="3A6EBA62" w14:textId="3EF434BB" w:rsidR="000E7EFD" w:rsidRPr="00AE7D79" w:rsidRDefault="005A46B3" w:rsidP="00F8126E">
      <w:pPr>
        <w:ind w:left="1080"/>
      </w:pPr>
      <w:r>
        <w:t xml:space="preserve">For mission and values, </w:t>
      </w:r>
      <w:r w:rsidR="00361C60">
        <w:t>the project managers</w:t>
      </w:r>
      <w:r>
        <w:t xml:space="preserve"> would like to </w:t>
      </w:r>
      <w:r w:rsidR="00FA5EF2">
        <w:t>look at</w:t>
      </w:r>
      <w:r>
        <w:t xml:space="preserve"> other consortia to see what they</w:t>
      </w:r>
      <w:r w:rsidR="00FA5EF2">
        <w:t xml:space="preserve"> have for missions / values.  </w:t>
      </w:r>
      <w:r w:rsidR="00E41152">
        <w:t>Drafts or ideas</w:t>
      </w:r>
      <w:r w:rsidR="00FA5EF2">
        <w:t xml:space="preserve"> will be shared </w:t>
      </w:r>
      <w:r>
        <w:t>at the next meeting.</w:t>
      </w:r>
    </w:p>
    <w:p w14:paraId="44F10CD4" w14:textId="77777777" w:rsidR="007D4A6F" w:rsidRDefault="007D4A6F" w:rsidP="009610A7">
      <w:pPr>
        <w:pStyle w:val="ListParagraph"/>
        <w:numPr>
          <w:ilvl w:val="0"/>
          <w:numId w:val="7"/>
        </w:numPr>
        <w:ind w:left="1080"/>
        <w:rPr>
          <w:rFonts w:asciiTheme="minorHAnsi" w:hAnsiTheme="minorHAnsi"/>
          <w:b/>
          <w:sz w:val="22"/>
          <w:szCs w:val="22"/>
        </w:rPr>
      </w:pPr>
      <w:r>
        <w:rPr>
          <w:rFonts w:asciiTheme="minorHAnsi" w:hAnsiTheme="minorHAnsi"/>
          <w:b/>
          <w:sz w:val="22"/>
          <w:szCs w:val="22"/>
        </w:rPr>
        <w:t>YTD Budget (S. Morrill)</w:t>
      </w:r>
    </w:p>
    <w:p w14:paraId="6E8608F0" w14:textId="0EAB8FB1" w:rsidR="00AE7D79" w:rsidRDefault="00AE7D79" w:rsidP="00F8126E">
      <w:pPr>
        <w:ind w:left="1080"/>
      </w:pPr>
      <w:r>
        <w:t xml:space="preserve">The year-end budget is just being wrapped up.  The draft sent should not change, but </w:t>
      </w:r>
      <w:r w:rsidR="00361C60">
        <w:t>the project managers</w:t>
      </w:r>
      <w:r w:rsidR="0004151D">
        <w:t xml:space="preserve"> will </w:t>
      </w:r>
      <w:r>
        <w:t xml:space="preserve">let </w:t>
      </w:r>
      <w:r w:rsidR="0004151D">
        <w:t>members</w:t>
      </w:r>
      <w:r>
        <w:t xml:space="preserve"> know if it does.</w:t>
      </w:r>
    </w:p>
    <w:p w14:paraId="2711DCEB" w14:textId="77777777" w:rsidR="00CF7D9B" w:rsidRDefault="00AE7D79" w:rsidP="00CF7D9B">
      <w:pPr>
        <w:ind w:left="1080"/>
      </w:pPr>
      <w:r>
        <w:t xml:space="preserve">The YTD budget </w:t>
      </w:r>
      <w:r w:rsidR="00ED7619">
        <w:t>was sent as well, and will be sent monthly going forward.  Internally, WiLS has some streamlining to do to make sure that numbers</w:t>
      </w:r>
      <w:r w:rsidR="00975A32">
        <w:t xml:space="preserve"> match between all the documentation</w:t>
      </w:r>
      <w:r w:rsidR="00ED7619">
        <w:t>.</w:t>
      </w:r>
    </w:p>
    <w:p w14:paraId="414A64FE" w14:textId="77777777" w:rsidR="00D35654" w:rsidRPr="00D35654" w:rsidRDefault="00361C60" w:rsidP="00D35654">
      <w:pPr>
        <w:ind w:left="1080"/>
        <w:rPr>
          <w:b/>
        </w:rPr>
      </w:pPr>
      <w:r>
        <w:t xml:space="preserve">These documents are available in Dropbox.  Some Executive Committee members expressed that they did not know about the Dropbox.  </w:t>
      </w:r>
      <w:r w:rsidR="00CF7D9B">
        <w:t>A. Coffin</w:t>
      </w:r>
      <w:r w:rsidR="00ED7619">
        <w:t xml:space="preserve"> will add a link to the </w:t>
      </w:r>
      <w:r w:rsidR="00E36627">
        <w:t>D</w:t>
      </w:r>
      <w:r w:rsidR="00ED7619">
        <w:t>ropbox on the website.</w:t>
      </w:r>
    </w:p>
    <w:p w14:paraId="4F2F35CB" w14:textId="4C9312F0" w:rsidR="00160F2E" w:rsidRPr="00BD2187" w:rsidRDefault="00D83DB1" w:rsidP="00D35654">
      <w:pPr>
        <w:pStyle w:val="ListParagraph"/>
        <w:numPr>
          <w:ilvl w:val="0"/>
          <w:numId w:val="18"/>
        </w:numPr>
        <w:rPr>
          <w:rFonts w:asciiTheme="minorHAnsi" w:hAnsiTheme="minorHAnsi"/>
          <w:b/>
          <w:sz w:val="22"/>
          <w:szCs w:val="22"/>
        </w:rPr>
      </w:pPr>
      <w:bookmarkStart w:id="0" w:name="_GoBack"/>
      <w:bookmarkEnd w:id="0"/>
      <w:r>
        <w:rPr>
          <w:rFonts w:asciiTheme="minorHAnsi" w:hAnsiTheme="minorHAnsi"/>
          <w:b/>
          <w:sz w:val="22"/>
          <w:szCs w:val="22"/>
        </w:rPr>
        <w:t xml:space="preserve">Contract </w:t>
      </w:r>
      <w:r w:rsidR="00160F2E">
        <w:rPr>
          <w:rFonts w:asciiTheme="minorHAnsi" w:hAnsiTheme="minorHAnsi"/>
          <w:b/>
          <w:sz w:val="22"/>
          <w:szCs w:val="22"/>
        </w:rPr>
        <w:t>Hours Reporting (S. Morrill)</w:t>
      </w:r>
    </w:p>
    <w:p w14:paraId="612F884F" w14:textId="77777777" w:rsidR="00BD2187" w:rsidRPr="00ED7619" w:rsidRDefault="00964776" w:rsidP="00D27071">
      <w:pPr>
        <w:ind w:left="1080"/>
      </w:pPr>
      <w:r w:rsidRPr="00964776">
        <w:t>WILS has used</w:t>
      </w:r>
      <w:r>
        <w:rPr>
          <w:b/>
        </w:rPr>
        <w:t xml:space="preserve"> </w:t>
      </w:r>
      <w:r w:rsidR="00ED7619" w:rsidRPr="00ED7619">
        <w:t xml:space="preserve">756 </w:t>
      </w:r>
      <w:r>
        <w:t xml:space="preserve">hours as of the end of July for the contract of 1800 hours ending in </w:t>
      </w:r>
      <w:r w:rsidR="00ED7619">
        <w:t>November.</w:t>
      </w:r>
      <w:r w:rsidR="00A50E93">
        <w:t xml:space="preserve">  </w:t>
      </w:r>
      <w:r>
        <w:t>If the contract is significantly under hours, there will be a discussion about</w:t>
      </w:r>
      <w:r w:rsidR="00A50E93">
        <w:t xml:space="preserve"> reconciliation at contract time.  </w:t>
      </w:r>
      <w:r>
        <w:t>WiLS would</w:t>
      </w:r>
      <w:r w:rsidR="00A50E93">
        <w:t xml:space="preserve"> like to do a p</w:t>
      </w:r>
      <w:r>
        <w:t>artial contract from November 14</w:t>
      </w:r>
      <w:r w:rsidRPr="00964776">
        <w:rPr>
          <w:vertAlign w:val="superscript"/>
        </w:rPr>
        <w:t>th</w:t>
      </w:r>
      <w:r>
        <w:t xml:space="preserve"> through </w:t>
      </w:r>
      <w:r w:rsidR="00A50E93">
        <w:t>June 30</w:t>
      </w:r>
      <w:r w:rsidR="00A50E93" w:rsidRPr="00A50E93">
        <w:rPr>
          <w:vertAlign w:val="superscript"/>
        </w:rPr>
        <w:t>th</w:t>
      </w:r>
      <w:r w:rsidR="00A50E93">
        <w:t xml:space="preserve"> to begin the 2017 contract on July 1</w:t>
      </w:r>
      <w:r w:rsidRPr="00964776">
        <w:rPr>
          <w:vertAlign w:val="superscript"/>
        </w:rPr>
        <w:t>st</w:t>
      </w:r>
      <w:r w:rsidR="00A50E93">
        <w:t>.</w:t>
      </w:r>
    </w:p>
    <w:p w14:paraId="778D1730" w14:textId="77777777" w:rsidR="00160F2E" w:rsidRDefault="00160F2E" w:rsidP="00160F2E">
      <w:pPr>
        <w:pStyle w:val="ListParagraph"/>
        <w:numPr>
          <w:ilvl w:val="0"/>
          <w:numId w:val="1"/>
        </w:numPr>
        <w:ind w:left="360"/>
        <w:rPr>
          <w:b/>
        </w:rPr>
      </w:pPr>
      <w:r>
        <w:rPr>
          <w:b/>
        </w:rPr>
        <w:t>Annual Report</w:t>
      </w:r>
      <w:r w:rsidR="003E046C">
        <w:rPr>
          <w:b/>
        </w:rPr>
        <w:t xml:space="preserve"> Discussion</w:t>
      </w:r>
    </w:p>
    <w:p w14:paraId="7ABF7A21" w14:textId="77777777" w:rsidR="008D15B8" w:rsidRDefault="00541E5C" w:rsidP="00DE1EEC">
      <w:pPr>
        <w:ind w:left="360"/>
      </w:pPr>
      <w:r>
        <w:t xml:space="preserve">Discussion </w:t>
      </w:r>
      <w:r w:rsidR="003A6F91">
        <w:t xml:space="preserve">– </w:t>
      </w:r>
      <w:r w:rsidR="000372DF">
        <w:t>K. Carpenter</w:t>
      </w:r>
      <w:r w:rsidR="000372DF" w:rsidRPr="00C255AE">
        <w:t xml:space="preserve"> </w:t>
      </w:r>
      <w:r w:rsidR="003E046C">
        <w:t>and All Members</w:t>
      </w:r>
    </w:p>
    <w:p w14:paraId="1EBD4132" w14:textId="77777777" w:rsidR="00EB1B7E" w:rsidRPr="00DE1EEC" w:rsidRDefault="006E0AA8" w:rsidP="00B42D5D">
      <w:pPr>
        <w:ind w:left="720"/>
      </w:pPr>
      <w:r>
        <w:t>No comments</w:t>
      </w:r>
      <w:r w:rsidR="0031376E">
        <w:t xml:space="preserve"> were offered</w:t>
      </w:r>
      <w:r>
        <w:t xml:space="preserve">.  If </w:t>
      </w:r>
      <w:r w:rsidR="0031376E">
        <w:t>members</w:t>
      </w:r>
      <w:r>
        <w:t xml:space="preserve"> have anything to add,</w:t>
      </w:r>
      <w:r w:rsidR="00361C60">
        <w:t xml:space="preserve"> they are asked to</w:t>
      </w:r>
      <w:r>
        <w:t xml:space="preserve"> share with the WiLS team.  WiLS will have a final version</w:t>
      </w:r>
      <w:r w:rsidR="0031376E">
        <w:t xml:space="preserve"> of the report</w:t>
      </w:r>
      <w:r>
        <w:t xml:space="preserve"> for approval at the September meeting.</w:t>
      </w:r>
    </w:p>
    <w:p w14:paraId="5D7AE2B8" w14:textId="77777777" w:rsidR="00C726FF" w:rsidRPr="006E0AA8" w:rsidRDefault="00C726FF" w:rsidP="00822F99">
      <w:pPr>
        <w:pStyle w:val="ListParagraph"/>
        <w:numPr>
          <w:ilvl w:val="0"/>
          <w:numId w:val="1"/>
        </w:numPr>
        <w:ind w:left="360"/>
        <w:rPr>
          <w:b/>
        </w:rPr>
      </w:pPr>
      <w:r w:rsidRPr="00822F99">
        <w:rPr>
          <w:b/>
        </w:rPr>
        <w:t>Idea Sharing Round Table</w:t>
      </w:r>
      <w:r w:rsidRPr="00822F99">
        <w:rPr>
          <w:b/>
        </w:rPr>
        <w:br/>
      </w:r>
      <w:r w:rsidR="00571496" w:rsidRPr="00C255AE">
        <w:t>Discussion</w:t>
      </w:r>
      <w:r w:rsidR="00571496">
        <w:t xml:space="preserve"> –</w:t>
      </w:r>
      <w:r w:rsidR="006D4888">
        <w:t xml:space="preserve"> </w:t>
      </w:r>
      <w:r w:rsidR="003E046C">
        <w:rPr>
          <w:rFonts w:asciiTheme="minorHAnsi" w:hAnsiTheme="minorHAnsi"/>
          <w:sz w:val="22"/>
          <w:szCs w:val="22"/>
        </w:rPr>
        <w:t>K. Carpenter</w:t>
      </w:r>
      <w:r w:rsidR="003E046C" w:rsidRPr="00C255AE">
        <w:rPr>
          <w:rFonts w:asciiTheme="minorHAnsi" w:hAnsiTheme="minorHAnsi"/>
          <w:sz w:val="22"/>
          <w:szCs w:val="22"/>
        </w:rPr>
        <w:t xml:space="preserve"> </w:t>
      </w:r>
      <w:r w:rsidR="006D4888" w:rsidRPr="00C255AE">
        <w:t>and All Members</w:t>
      </w:r>
    </w:p>
    <w:p w14:paraId="4E589897" w14:textId="77777777" w:rsidR="006E0AA8" w:rsidRDefault="006E0AA8" w:rsidP="00B42D5D">
      <w:pPr>
        <w:ind w:left="720"/>
      </w:pPr>
      <w:r w:rsidRPr="006E0AA8">
        <w:lastRenderedPageBreak/>
        <w:t xml:space="preserve">CVTC would like to know if anyone is buying physical encyclopedias.  Many colleges have stopped, </w:t>
      </w:r>
      <w:r w:rsidR="00507B90">
        <w:t>and</w:t>
      </w:r>
      <w:r w:rsidRPr="006E0AA8">
        <w:t xml:space="preserve"> older </w:t>
      </w:r>
      <w:r w:rsidR="00505577">
        <w:t>editions</w:t>
      </w:r>
      <w:r w:rsidRPr="006E0AA8">
        <w:t xml:space="preserve"> are still on the shelf</w:t>
      </w:r>
      <w:r w:rsidR="00507B90">
        <w:t xml:space="preserve">, </w:t>
      </w:r>
      <w:r>
        <w:t>being watched to be pulled once they are too old.</w:t>
      </w:r>
    </w:p>
    <w:p w14:paraId="37E2BA57" w14:textId="77777777" w:rsidR="00ED5C97" w:rsidRDefault="00ED5C97" w:rsidP="00B42D5D">
      <w:pPr>
        <w:ind w:left="720"/>
      </w:pPr>
      <w:r>
        <w:t>Reminder, if you haven’t changed your semester end date on you</w:t>
      </w:r>
      <w:r w:rsidR="009A4CB4">
        <w:t>r loan rules, go in and do that.</w:t>
      </w:r>
    </w:p>
    <w:p w14:paraId="10135B26" w14:textId="77777777" w:rsidR="00ED5C97" w:rsidRDefault="00ED5C97" w:rsidP="00B42D5D">
      <w:pPr>
        <w:ind w:left="720"/>
      </w:pPr>
      <w:r>
        <w:t>NWTC, at the start of the new semester, cleans up their student information.  You may also want to add new program codes if there are new programs.</w:t>
      </w:r>
    </w:p>
    <w:p w14:paraId="519C757B" w14:textId="77777777" w:rsidR="009438D2" w:rsidRPr="006E0AA8" w:rsidRDefault="009438D2" w:rsidP="00B42D5D">
      <w:pPr>
        <w:ind w:left="720"/>
      </w:pPr>
      <w:r>
        <w:t xml:space="preserve">NWTC also reviews items that were lost in the last year </w:t>
      </w:r>
      <w:r w:rsidR="003E55C9">
        <w:t>to</w:t>
      </w:r>
      <w:r>
        <w:t xml:space="preserve"> make decisions about what to do with </w:t>
      </w:r>
      <w:r w:rsidR="003E55C9">
        <w:t>them</w:t>
      </w:r>
      <w:r>
        <w:t>.</w:t>
      </w:r>
    </w:p>
    <w:p w14:paraId="7A53BDC1" w14:textId="77777777" w:rsidR="00822F99" w:rsidRPr="00822F99" w:rsidRDefault="00822F99" w:rsidP="00822F99">
      <w:pPr>
        <w:pStyle w:val="ListParagraph"/>
        <w:ind w:left="360"/>
        <w:rPr>
          <w:b/>
        </w:rPr>
      </w:pPr>
    </w:p>
    <w:p w14:paraId="79A39FA7" w14:textId="77777777" w:rsidR="00571496" w:rsidRPr="00352458" w:rsidRDefault="00534059" w:rsidP="00822F99">
      <w:pPr>
        <w:pStyle w:val="ListParagraph"/>
        <w:numPr>
          <w:ilvl w:val="0"/>
          <w:numId w:val="1"/>
        </w:numPr>
        <w:ind w:left="360"/>
        <w:rPr>
          <w:b/>
        </w:rPr>
      </w:pPr>
      <w:r w:rsidRPr="00822F99">
        <w:rPr>
          <w:b/>
        </w:rPr>
        <w:t>Communications and Miscellaneous</w:t>
      </w:r>
      <w:r w:rsidR="00C726FF" w:rsidRPr="00822F99">
        <w:rPr>
          <w:b/>
        </w:rPr>
        <w:br/>
      </w:r>
      <w:r w:rsidR="00571496" w:rsidRPr="00C255AE">
        <w:t>Discussion</w:t>
      </w:r>
      <w:r w:rsidR="00571496">
        <w:t xml:space="preserve"> – </w:t>
      </w:r>
      <w:r w:rsidR="003E046C">
        <w:rPr>
          <w:rFonts w:asciiTheme="minorHAnsi" w:hAnsiTheme="minorHAnsi"/>
          <w:sz w:val="22"/>
          <w:szCs w:val="22"/>
        </w:rPr>
        <w:t>K. Carpenter</w:t>
      </w:r>
      <w:r w:rsidR="003E046C" w:rsidRPr="00C255AE">
        <w:rPr>
          <w:rFonts w:asciiTheme="minorHAnsi" w:hAnsiTheme="minorHAnsi"/>
          <w:sz w:val="22"/>
          <w:szCs w:val="22"/>
        </w:rPr>
        <w:t xml:space="preserve"> </w:t>
      </w:r>
      <w:r w:rsidR="006D4888" w:rsidRPr="00C255AE">
        <w:t>and All Members</w:t>
      </w:r>
    </w:p>
    <w:p w14:paraId="1530C454" w14:textId="77777777" w:rsidR="00D30759" w:rsidRPr="00C255AE" w:rsidRDefault="00352458" w:rsidP="00B42D5D">
      <w:pPr>
        <w:ind w:left="720"/>
      </w:pPr>
      <w:r w:rsidRPr="00352458">
        <w:t>No discussion</w:t>
      </w:r>
      <w:r w:rsidR="003E55C9">
        <w:t xml:space="preserve"> was offered</w:t>
      </w:r>
      <w:r w:rsidRPr="00352458">
        <w:t>.</w:t>
      </w:r>
      <w:r w:rsidR="00820FFA">
        <w:t xml:space="preserve">  </w:t>
      </w:r>
      <w:r w:rsidR="003E55C9">
        <w:t>The meeting was</w:t>
      </w:r>
      <w:r w:rsidR="00820FFA">
        <w:t xml:space="preserve"> adjourned at 9:3</w:t>
      </w:r>
      <w:r w:rsidR="00936642">
        <w:t>7.</w:t>
      </w:r>
    </w:p>
    <w:p w14:paraId="0AE88B55" w14:textId="77777777" w:rsidR="007A28AE" w:rsidRPr="00C255AE" w:rsidRDefault="007A28AE" w:rsidP="00CB0BAB">
      <w:pPr>
        <w:pStyle w:val="NoSpacing"/>
      </w:pPr>
    </w:p>
    <w:p w14:paraId="1635F3EE" w14:textId="77777777" w:rsidR="00B4124B" w:rsidRPr="00C255AE" w:rsidRDefault="00A2685C" w:rsidP="00B4124B">
      <w:r w:rsidRPr="00C255AE">
        <w:rPr>
          <w:b/>
          <w:bCs/>
        </w:rPr>
        <w:t>Next Meeting</w:t>
      </w:r>
      <w:r w:rsidR="00C255AE" w:rsidRPr="00C255AE">
        <w:t xml:space="preserve">: </w:t>
      </w:r>
      <w:r w:rsidR="00A20090">
        <w:t>September 21</w:t>
      </w:r>
      <w:r w:rsidR="00A20090" w:rsidRPr="00A20090">
        <w:rPr>
          <w:vertAlign w:val="superscript"/>
        </w:rPr>
        <w:t>st</w:t>
      </w:r>
      <w:r w:rsidR="00B4124B">
        <w:rPr>
          <w:vertAlign w:val="superscript"/>
        </w:rPr>
        <w:t xml:space="preserve"> </w:t>
      </w:r>
      <w:r w:rsidR="00A20090">
        <w:t>9</w:t>
      </w:r>
      <w:r w:rsidR="00B4124B">
        <w:t>-</w:t>
      </w:r>
      <w:r w:rsidR="00A20090">
        <w:t>10a</w:t>
      </w:r>
      <w:r w:rsidR="00B4124B">
        <w:t>m</w:t>
      </w:r>
      <w:r w:rsidR="00911032">
        <w:t xml:space="preserve">, </w:t>
      </w:r>
      <w:r w:rsidR="00A20090">
        <w:t xml:space="preserve">Conference Call: </w:t>
      </w:r>
      <w:r w:rsidR="00A20090" w:rsidRPr="00A20090">
        <w:t>Dial 1-888-394-8197. Enter participant passcode 887730.</w:t>
      </w:r>
    </w:p>
    <w:sectPr w:rsidR="00B4124B" w:rsidRPr="00C255AE" w:rsidSect="00C255AE">
      <w:headerReference w:type="even" r:id="rId8"/>
      <w:headerReference w:type="default" r:id="rId9"/>
      <w:footerReference w:type="even" r:id="rId10"/>
      <w:footerReference w:type="default" r:id="rId11"/>
      <w:headerReference w:type="first" r:id="rId12"/>
      <w:footerReference w:type="first" r:id="rId13"/>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9C453" w14:textId="77777777" w:rsidR="004139C5" w:rsidRDefault="004139C5" w:rsidP="009647F5">
      <w:pPr>
        <w:spacing w:after="0" w:line="240" w:lineRule="auto"/>
      </w:pPr>
      <w:r>
        <w:separator/>
      </w:r>
    </w:p>
  </w:endnote>
  <w:endnote w:type="continuationSeparator" w:id="0">
    <w:p w14:paraId="73FD10D6" w14:textId="77777777" w:rsidR="004139C5" w:rsidRDefault="004139C5" w:rsidP="00964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9A9B3" w14:textId="77777777" w:rsidR="009647F5" w:rsidRDefault="009647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F421F" w14:textId="77777777" w:rsidR="009647F5" w:rsidRDefault="009647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DE421" w14:textId="77777777" w:rsidR="009647F5" w:rsidRDefault="00964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CC7080" w14:textId="77777777" w:rsidR="004139C5" w:rsidRDefault="004139C5" w:rsidP="009647F5">
      <w:pPr>
        <w:spacing w:after="0" w:line="240" w:lineRule="auto"/>
      </w:pPr>
      <w:r>
        <w:separator/>
      </w:r>
    </w:p>
  </w:footnote>
  <w:footnote w:type="continuationSeparator" w:id="0">
    <w:p w14:paraId="2DF8F79F" w14:textId="77777777" w:rsidR="004139C5" w:rsidRDefault="004139C5" w:rsidP="009647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44A5A" w14:textId="77777777" w:rsidR="009647F5" w:rsidRDefault="009647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BDE1A" w14:textId="77777777" w:rsidR="009647F5" w:rsidRPr="009647F5" w:rsidRDefault="009647F5" w:rsidP="009647F5">
    <w:pPr>
      <w:pStyle w:val="Header"/>
      <w:jc w:val="center"/>
      <w:rPr>
        <w:b/>
      </w:rPr>
    </w:pPr>
    <w:r w:rsidRPr="009647F5">
      <w:rPr>
        <w:b/>
      </w:rPr>
      <w:t>WISPALS:  Wisconsin Project for Automated Libraries</w:t>
    </w:r>
  </w:p>
  <w:p w14:paraId="3BE44C09" w14:textId="77777777" w:rsidR="009647F5" w:rsidRDefault="009647F5" w:rsidP="009647F5">
    <w:pPr>
      <w:pStyle w:val="Header"/>
      <w:jc w:val="center"/>
    </w:pPr>
    <w:r>
      <w:t>“We have connections between our collections.”</w:t>
    </w:r>
  </w:p>
  <w:p w14:paraId="4045BEC6" w14:textId="77777777" w:rsidR="009647F5" w:rsidRDefault="009647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32C85" w14:textId="77777777" w:rsidR="009647F5" w:rsidRDefault="00964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005A"/>
    <w:multiLevelType w:val="hybridMultilevel"/>
    <w:tmpl w:val="5A3C1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09F7675"/>
    <w:multiLevelType w:val="hybridMultilevel"/>
    <w:tmpl w:val="8924B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20FDE"/>
    <w:multiLevelType w:val="hybridMultilevel"/>
    <w:tmpl w:val="B686DC38"/>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529DA"/>
    <w:multiLevelType w:val="hybridMultilevel"/>
    <w:tmpl w:val="868063AE"/>
    <w:lvl w:ilvl="0" w:tplc="0409000F">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A34A0"/>
    <w:multiLevelType w:val="hybridMultilevel"/>
    <w:tmpl w:val="BC2428C6"/>
    <w:lvl w:ilvl="0" w:tplc="3774A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2430D6"/>
    <w:multiLevelType w:val="hybridMultilevel"/>
    <w:tmpl w:val="9E36FF08"/>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295CF3"/>
    <w:multiLevelType w:val="hybridMultilevel"/>
    <w:tmpl w:val="C8200588"/>
    <w:lvl w:ilvl="0" w:tplc="08BEA80A">
      <w:start w:val="2"/>
      <w:numFmt w:val="lowerLetter"/>
      <w:lvlText w:val="%1."/>
      <w:lvlJc w:val="left"/>
      <w:pPr>
        <w:ind w:left="1440" w:hanging="360"/>
      </w:pPr>
      <w:rPr>
        <w:rFonts w:hint="default"/>
        <w:b/>
      </w:rPr>
    </w:lvl>
    <w:lvl w:ilvl="1" w:tplc="0409001B">
      <w:start w:val="1"/>
      <w:numFmt w:val="lowerRoman"/>
      <w:lvlText w:val="%2."/>
      <w:lvlJc w:val="right"/>
      <w:pPr>
        <w:ind w:left="1440" w:hanging="360"/>
      </w:pPr>
      <w:rPr>
        <w:b w:val="0"/>
      </w:rPr>
    </w:lvl>
    <w:lvl w:ilvl="2" w:tplc="6E344898">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1D4F23"/>
    <w:multiLevelType w:val="hybridMultilevel"/>
    <w:tmpl w:val="5FEE9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B444AC"/>
    <w:multiLevelType w:val="hybridMultilevel"/>
    <w:tmpl w:val="95A8C552"/>
    <w:lvl w:ilvl="0" w:tplc="04090013">
      <w:start w:val="1"/>
      <w:numFmt w:val="upperRoman"/>
      <w:lvlText w:val="%1."/>
      <w:lvlJc w:val="righ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F5AE4"/>
    <w:multiLevelType w:val="hybridMultilevel"/>
    <w:tmpl w:val="2A30E8B6"/>
    <w:lvl w:ilvl="0" w:tplc="0409000F">
      <w:start w:val="1"/>
      <w:numFmt w:val="decimal"/>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080F79"/>
    <w:multiLevelType w:val="hybridMultilevel"/>
    <w:tmpl w:val="D4E87526"/>
    <w:lvl w:ilvl="0" w:tplc="0409000F">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F2A4430E">
      <w:start w:val="1"/>
      <w:numFmt w:val="lowerRoman"/>
      <w:lvlText w:val="%3."/>
      <w:lvlJc w:val="right"/>
      <w:pPr>
        <w:ind w:left="2160" w:hanging="180"/>
      </w:pPr>
      <w:rPr>
        <w:b w:val="0"/>
      </w:rPr>
    </w:lvl>
    <w:lvl w:ilvl="3" w:tplc="B80AEDC4">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003991"/>
    <w:multiLevelType w:val="hybridMultilevel"/>
    <w:tmpl w:val="CCAC57E8"/>
    <w:lvl w:ilvl="0" w:tplc="0409001B">
      <w:start w:val="1"/>
      <w:numFmt w:val="lowerRoman"/>
      <w:lvlText w:val="%1."/>
      <w:lvlJc w:val="right"/>
      <w:pPr>
        <w:ind w:left="180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E94867"/>
    <w:multiLevelType w:val="hybridMultilevel"/>
    <w:tmpl w:val="A6105C38"/>
    <w:lvl w:ilvl="0" w:tplc="37E4890A">
      <w:start w:val="1"/>
      <w:numFmt w:val="lowerRoman"/>
      <w:lvlText w:val="%1."/>
      <w:lvlJc w:val="righ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7A73C25"/>
    <w:multiLevelType w:val="hybridMultilevel"/>
    <w:tmpl w:val="C944AB0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B295987"/>
    <w:multiLevelType w:val="hybridMultilevel"/>
    <w:tmpl w:val="4E64A0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E16CDA"/>
    <w:multiLevelType w:val="hybridMultilevel"/>
    <w:tmpl w:val="7A2C4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F0E48BA"/>
    <w:multiLevelType w:val="hybridMultilevel"/>
    <w:tmpl w:val="966C2E14"/>
    <w:lvl w:ilvl="0" w:tplc="41FE2DA8">
      <w:start w:val="7"/>
      <w:numFmt w:val="lowerLetter"/>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CFC1867"/>
    <w:multiLevelType w:val="hybridMultilevel"/>
    <w:tmpl w:val="94EC866A"/>
    <w:lvl w:ilvl="0" w:tplc="FAAADC96">
      <w:start w:val="1"/>
      <w:numFmt w:val="lowerRoman"/>
      <w:lvlText w:val="%1."/>
      <w:lvlJc w:val="righ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
  </w:num>
  <w:num w:numId="2">
    <w:abstractNumId w:val="4"/>
  </w:num>
  <w:num w:numId="3">
    <w:abstractNumId w:val="1"/>
  </w:num>
  <w:num w:numId="4">
    <w:abstractNumId w:val="2"/>
  </w:num>
  <w:num w:numId="5">
    <w:abstractNumId w:val="7"/>
  </w:num>
  <w:num w:numId="6">
    <w:abstractNumId w:val="5"/>
  </w:num>
  <w:num w:numId="7">
    <w:abstractNumId w:val="6"/>
  </w:num>
  <w:num w:numId="8">
    <w:abstractNumId w:val="15"/>
  </w:num>
  <w:num w:numId="9">
    <w:abstractNumId w:val="8"/>
  </w:num>
  <w:num w:numId="10">
    <w:abstractNumId w:val="11"/>
  </w:num>
  <w:num w:numId="11">
    <w:abstractNumId w:val="13"/>
  </w:num>
  <w:num w:numId="12">
    <w:abstractNumId w:val="12"/>
  </w:num>
  <w:num w:numId="13">
    <w:abstractNumId w:val="17"/>
  </w:num>
  <w:num w:numId="14">
    <w:abstractNumId w:val="3"/>
  </w:num>
  <w:num w:numId="15">
    <w:abstractNumId w:val="9"/>
  </w:num>
  <w:num w:numId="16">
    <w:abstractNumId w:val="0"/>
  </w:num>
  <w:num w:numId="17">
    <w:abstractNumId w:val="14"/>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3NzI3NzU2tDAzN7NQ0lEKTi0uzszPAykwNK8FAEBzq5otAAAA"/>
  </w:docVars>
  <w:rsids>
    <w:rsidRoot w:val="00A2685C"/>
    <w:rsid w:val="00026D9B"/>
    <w:rsid w:val="000372DF"/>
    <w:rsid w:val="0004151D"/>
    <w:rsid w:val="00056B0A"/>
    <w:rsid w:val="000948FB"/>
    <w:rsid w:val="000A4C93"/>
    <w:rsid w:val="000A59C2"/>
    <w:rsid w:val="000B02C4"/>
    <w:rsid w:val="000D3054"/>
    <w:rsid w:val="000D36D9"/>
    <w:rsid w:val="000E733D"/>
    <w:rsid w:val="000E7EFD"/>
    <w:rsid w:val="000F37F7"/>
    <w:rsid w:val="00101080"/>
    <w:rsid w:val="001065C2"/>
    <w:rsid w:val="00142515"/>
    <w:rsid w:val="001466FA"/>
    <w:rsid w:val="00154DE7"/>
    <w:rsid w:val="00157AE1"/>
    <w:rsid w:val="00160F2E"/>
    <w:rsid w:val="001676E0"/>
    <w:rsid w:val="001817F7"/>
    <w:rsid w:val="001D1A89"/>
    <w:rsid w:val="00200BE0"/>
    <w:rsid w:val="002358C3"/>
    <w:rsid w:val="0024586B"/>
    <w:rsid w:val="002D496A"/>
    <w:rsid w:val="003005FD"/>
    <w:rsid w:val="00313193"/>
    <w:rsid w:val="0031376E"/>
    <w:rsid w:val="00313CA4"/>
    <w:rsid w:val="00352458"/>
    <w:rsid w:val="00361C60"/>
    <w:rsid w:val="00376E9F"/>
    <w:rsid w:val="003869C8"/>
    <w:rsid w:val="003A6F91"/>
    <w:rsid w:val="003B432B"/>
    <w:rsid w:val="003C6C34"/>
    <w:rsid w:val="003E046C"/>
    <w:rsid w:val="003E55C9"/>
    <w:rsid w:val="003F3815"/>
    <w:rsid w:val="003F5923"/>
    <w:rsid w:val="0040238D"/>
    <w:rsid w:val="00402656"/>
    <w:rsid w:val="004139C5"/>
    <w:rsid w:val="00421989"/>
    <w:rsid w:val="00444863"/>
    <w:rsid w:val="00455545"/>
    <w:rsid w:val="004A249F"/>
    <w:rsid w:val="004C76B1"/>
    <w:rsid w:val="004C7925"/>
    <w:rsid w:val="00505577"/>
    <w:rsid w:val="00507B90"/>
    <w:rsid w:val="0052757F"/>
    <w:rsid w:val="00534059"/>
    <w:rsid w:val="00541E5C"/>
    <w:rsid w:val="00551AAF"/>
    <w:rsid w:val="00556401"/>
    <w:rsid w:val="00571496"/>
    <w:rsid w:val="0057293E"/>
    <w:rsid w:val="00583818"/>
    <w:rsid w:val="0059381C"/>
    <w:rsid w:val="005A40C5"/>
    <w:rsid w:val="005A46B3"/>
    <w:rsid w:val="005B00BE"/>
    <w:rsid w:val="005B64B6"/>
    <w:rsid w:val="005C3E44"/>
    <w:rsid w:val="005C7F1F"/>
    <w:rsid w:val="005E6FCF"/>
    <w:rsid w:val="005F6674"/>
    <w:rsid w:val="006159A5"/>
    <w:rsid w:val="00633A29"/>
    <w:rsid w:val="006364E6"/>
    <w:rsid w:val="00662F43"/>
    <w:rsid w:val="006837F1"/>
    <w:rsid w:val="0069727E"/>
    <w:rsid w:val="006A52F0"/>
    <w:rsid w:val="006B2BF8"/>
    <w:rsid w:val="006C06CD"/>
    <w:rsid w:val="006C7AFA"/>
    <w:rsid w:val="006D4888"/>
    <w:rsid w:val="006D62AC"/>
    <w:rsid w:val="006E0AA8"/>
    <w:rsid w:val="006F5855"/>
    <w:rsid w:val="006F6146"/>
    <w:rsid w:val="007156EE"/>
    <w:rsid w:val="007503E6"/>
    <w:rsid w:val="007A28AE"/>
    <w:rsid w:val="007D4A6F"/>
    <w:rsid w:val="007E3D18"/>
    <w:rsid w:val="007F0C31"/>
    <w:rsid w:val="007F1DDC"/>
    <w:rsid w:val="00820FFA"/>
    <w:rsid w:val="00822F99"/>
    <w:rsid w:val="008743E4"/>
    <w:rsid w:val="00874A07"/>
    <w:rsid w:val="008754EC"/>
    <w:rsid w:val="008756E9"/>
    <w:rsid w:val="008A5C41"/>
    <w:rsid w:val="008B7824"/>
    <w:rsid w:val="008D126A"/>
    <w:rsid w:val="008D15B8"/>
    <w:rsid w:val="008E1D63"/>
    <w:rsid w:val="008E7818"/>
    <w:rsid w:val="009076F0"/>
    <w:rsid w:val="00911032"/>
    <w:rsid w:val="00936642"/>
    <w:rsid w:val="009438D2"/>
    <w:rsid w:val="009501AA"/>
    <w:rsid w:val="009541C0"/>
    <w:rsid w:val="0095441F"/>
    <w:rsid w:val="00956E27"/>
    <w:rsid w:val="009610A7"/>
    <w:rsid w:val="00964776"/>
    <w:rsid w:val="009647F5"/>
    <w:rsid w:val="00975A32"/>
    <w:rsid w:val="00995BCD"/>
    <w:rsid w:val="009A4CB4"/>
    <w:rsid w:val="009C50BB"/>
    <w:rsid w:val="00A20090"/>
    <w:rsid w:val="00A2685C"/>
    <w:rsid w:val="00A308AA"/>
    <w:rsid w:val="00A50E93"/>
    <w:rsid w:val="00A53D91"/>
    <w:rsid w:val="00A765F2"/>
    <w:rsid w:val="00A942AB"/>
    <w:rsid w:val="00A94F4B"/>
    <w:rsid w:val="00AA2F79"/>
    <w:rsid w:val="00AC2164"/>
    <w:rsid w:val="00AC48DD"/>
    <w:rsid w:val="00AD4E4A"/>
    <w:rsid w:val="00AE3C69"/>
    <w:rsid w:val="00AE7D79"/>
    <w:rsid w:val="00AF30BF"/>
    <w:rsid w:val="00B125F6"/>
    <w:rsid w:val="00B3560A"/>
    <w:rsid w:val="00B4124B"/>
    <w:rsid w:val="00B42D5D"/>
    <w:rsid w:val="00B55D5D"/>
    <w:rsid w:val="00B7171C"/>
    <w:rsid w:val="00B734A4"/>
    <w:rsid w:val="00B748F9"/>
    <w:rsid w:val="00BA650B"/>
    <w:rsid w:val="00BC2D2E"/>
    <w:rsid w:val="00BD0E68"/>
    <w:rsid w:val="00BD2187"/>
    <w:rsid w:val="00BF2614"/>
    <w:rsid w:val="00C15571"/>
    <w:rsid w:val="00C2344C"/>
    <w:rsid w:val="00C255AE"/>
    <w:rsid w:val="00C301BB"/>
    <w:rsid w:val="00C5502D"/>
    <w:rsid w:val="00C61D99"/>
    <w:rsid w:val="00C64DD1"/>
    <w:rsid w:val="00C726FF"/>
    <w:rsid w:val="00C75DFC"/>
    <w:rsid w:val="00C7791B"/>
    <w:rsid w:val="00CA1DCC"/>
    <w:rsid w:val="00CB0BAB"/>
    <w:rsid w:val="00CB5EEB"/>
    <w:rsid w:val="00CD55B0"/>
    <w:rsid w:val="00CF7D9B"/>
    <w:rsid w:val="00D01149"/>
    <w:rsid w:val="00D21ED3"/>
    <w:rsid w:val="00D27071"/>
    <w:rsid w:val="00D30759"/>
    <w:rsid w:val="00D32E8A"/>
    <w:rsid w:val="00D34BE7"/>
    <w:rsid w:val="00D35654"/>
    <w:rsid w:val="00D52C69"/>
    <w:rsid w:val="00D80F36"/>
    <w:rsid w:val="00D83DB1"/>
    <w:rsid w:val="00DA43BA"/>
    <w:rsid w:val="00DA52D1"/>
    <w:rsid w:val="00DD3A84"/>
    <w:rsid w:val="00DE1EEC"/>
    <w:rsid w:val="00E02F8E"/>
    <w:rsid w:val="00E32A7A"/>
    <w:rsid w:val="00E36627"/>
    <w:rsid w:val="00E41152"/>
    <w:rsid w:val="00EA096D"/>
    <w:rsid w:val="00EB1B7E"/>
    <w:rsid w:val="00EB3F73"/>
    <w:rsid w:val="00ED5C97"/>
    <w:rsid w:val="00ED7619"/>
    <w:rsid w:val="00F045D1"/>
    <w:rsid w:val="00F12A2D"/>
    <w:rsid w:val="00F131DC"/>
    <w:rsid w:val="00F25935"/>
    <w:rsid w:val="00F271C1"/>
    <w:rsid w:val="00F35CA5"/>
    <w:rsid w:val="00F8126E"/>
    <w:rsid w:val="00F87F12"/>
    <w:rsid w:val="00F95077"/>
    <w:rsid w:val="00FA5EF2"/>
    <w:rsid w:val="00FB7A8F"/>
    <w:rsid w:val="00FD415B"/>
    <w:rsid w:val="00FF1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2BED6"/>
  <w15:chartTrackingRefBased/>
  <w15:docId w15:val="{76D8F2F7-0A15-4333-A1AA-798B5653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B02C4"/>
  </w:style>
  <w:style w:type="paragraph" w:styleId="Heading6">
    <w:name w:val="heading 6"/>
    <w:basedOn w:val="Normal"/>
    <w:next w:val="Normal"/>
    <w:link w:val="Heading6Char"/>
    <w:unhideWhenUsed/>
    <w:qFormat/>
    <w:rsid w:val="003869C8"/>
    <w:pPr>
      <w:keepNext/>
      <w:widowControl w:val="0"/>
      <w:autoSpaceDE w:val="0"/>
      <w:autoSpaceDN w:val="0"/>
      <w:adjustRightInd w:val="0"/>
      <w:spacing w:after="0" w:line="240" w:lineRule="auto"/>
      <w:jc w:val="center"/>
      <w:outlineLvl w:val="5"/>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685C"/>
    <w:pPr>
      <w:widowControl w:val="0"/>
      <w:tabs>
        <w:tab w:val="center" w:pos="4320"/>
        <w:tab w:val="right" w:pos="8640"/>
      </w:tabs>
      <w:autoSpaceDE w:val="0"/>
      <w:autoSpaceDN w:val="0"/>
      <w:adjustRightInd w:val="0"/>
      <w:spacing w:after="0" w:line="240" w:lineRule="auto"/>
    </w:pPr>
    <w:rPr>
      <w:rFonts w:ascii="Arial" w:eastAsia="Times New Roman" w:hAnsi="Arial" w:cs="Arial"/>
      <w:sz w:val="20"/>
      <w:szCs w:val="16"/>
    </w:rPr>
  </w:style>
  <w:style w:type="character" w:customStyle="1" w:styleId="HeaderChar">
    <w:name w:val="Header Char"/>
    <w:basedOn w:val="DefaultParagraphFont"/>
    <w:link w:val="Header"/>
    <w:uiPriority w:val="99"/>
    <w:rsid w:val="00A2685C"/>
    <w:rPr>
      <w:rFonts w:ascii="Arial" w:eastAsia="Times New Roman" w:hAnsi="Arial" w:cs="Arial"/>
      <w:sz w:val="20"/>
      <w:szCs w:val="16"/>
    </w:rPr>
  </w:style>
  <w:style w:type="paragraph" w:styleId="NoSpacing">
    <w:name w:val="No Spacing"/>
    <w:uiPriority w:val="1"/>
    <w:qFormat/>
    <w:rsid w:val="00A2685C"/>
    <w:pPr>
      <w:spacing w:after="0" w:line="240" w:lineRule="auto"/>
    </w:pPr>
  </w:style>
  <w:style w:type="paragraph" w:styleId="ListParagraph">
    <w:name w:val="List Paragraph"/>
    <w:basedOn w:val="Normal"/>
    <w:uiPriority w:val="34"/>
    <w:qFormat/>
    <w:rsid w:val="00A2685C"/>
    <w:pPr>
      <w:widowControl w:val="0"/>
      <w:autoSpaceDE w:val="0"/>
      <w:autoSpaceDN w:val="0"/>
      <w:adjustRightInd w:val="0"/>
      <w:spacing w:after="0" w:line="240" w:lineRule="auto"/>
      <w:ind w:left="720"/>
      <w:contextualSpacing/>
    </w:pPr>
    <w:rPr>
      <w:rFonts w:ascii="Arial" w:eastAsia="Times New Roman" w:hAnsi="Arial" w:cs="Arial"/>
      <w:sz w:val="20"/>
      <w:szCs w:val="16"/>
    </w:rPr>
  </w:style>
  <w:style w:type="character" w:customStyle="1" w:styleId="Heading6Char">
    <w:name w:val="Heading 6 Char"/>
    <w:basedOn w:val="DefaultParagraphFont"/>
    <w:link w:val="Heading6"/>
    <w:rsid w:val="003869C8"/>
    <w:rPr>
      <w:rFonts w:ascii="Arial" w:eastAsia="Times New Roman" w:hAnsi="Arial" w:cs="Arial"/>
      <w:b/>
      <w:bCs/>
      <w:sz w:val="20"/>
      <w:szCs w:val="24"/>
    </w:rPr>
  </w:style>
  <w:style w:type="paragraph" w:styleId="Footer">
    <w:name w:val="footer"/>
    <w:basedOn w:val="Normal"/>
    <w:link w:val="FooterChar"/>
    <w:uiPriority w:val="99"/>
    <w:unhideWhenUsed/>
    <w:rsid w:val="009647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7F5"/>
  </w:style>
  <w:style w:type="character" w:styleId="Hyperlink">
    <w:name w:val="Hyperlink"/>
    <w:basedOn w:val="DefaultParagraphFont"/>
    <w:uiPriority w:val="99"/>
    <w:unhideWhenUsed/>
    <w:rsid w:val="009C50BB"/>
    <w:rPr>
      <w:color w:val="0563C1" w:themeColor="hyperlink"/>
      <w:u w:val="single"/>
    </w:rPr>
  </w:style>
  <w:style w:type="paragraph" w:styleId="BalloonText">
    <w:name w:val="Balloon Text"/>
    <w:basedOn w:val="Normal"/>
    <w:link w:val="BalloonTextChar"/>
    <w:uiPriority w:val="99"/>
    <w:semiHidden/>
    <w:unhideWhenUsed/>
    <w:rsid w:val="00361C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C60"/>
    <w:rPr>
      <w:rFonts w:ascii="Segoe UI" w:hAnsi="Segoe UI" w:cs="Segoe UI"/>
      <w:sz w:val="18"/>
      <w:szCs w:val="18"/>
    </w:rPr>
  </w:style>
  <w:style w:type="character" w:styleId="CommentReference">
    <w:name w:val="annotation reference"/>
    <w:basedOn w:val="DefaultParagraphFont"/>
    <w:uiPriority w:val="99"/>
    <w:semiHidden/>
    <w:unhideWhenUsed/>
    <w:rsid w:val="00361C60"/>
    <w:rPr>
      <w:sz w:val="16"/>
      <w:szCs w:val="16"/>
    </w:rPr>
  </w:style>
  <w:style w:type="paragraph" w:styleId="CommentText">
    <w:name w:val="annotation text"/>
    <w:basedOn w:val="Normal"/>
    <w:link w:val="CommentTextChar"/>
    <w:uiPriority w:val="99"/>
    <w:semiHidden/>
    <w:unhideWhenUsed/>
    <w:rsid w:val="00361C60"/>
    <w:pPr>
      <w:spacing w:line="240" w:lineRule="auto"/>
    </w:pPr>
    <w:rPr>
      <w:sz w:val="20"/>
      <w:szCs w:val="20"/>
    </w:rPr>
  </w:style>
  <w:style w:type="character" w:customStyle="1" w:styleId="CommentTextChar">
    <w:name w:val="Comment Text Char"/>
    <w:basedOn w:val="DefaultParagraphFont"/>
    <w:link w:val="CommentText"/>
    <w:uiPriority w:val="99"/>
    <w:semiHidden/>
    <w:rsid w:val="00361C60"/>
    <w:rPr>
      <w:sz w:val="20"/>
      <w:szCs w:val="20"/>
    </w:rPr>
  </w:style>
  <w:style w:type="paragraph" w:styleId="CommentSubject">
    <w:name w:val="annotation subject"/>
    <w:basedOn w:val="CommentText"/>
    <w:next w:val="CommentText"/>
    <w:link w:val="CommentSubjectChar"/>
    <w:uiPriority w:val="99"/>
    <w:semiHidden/>
    <w:unhideWhenUsed/>
    <w:rsid w:val="00361C60"/>
    <w:rPr>
      <w:b/>
      <w:bCs/>
    </w:rPr>
  </w:style>
  <w:style w:type="character" w:customStyle="1" w:styleId="CommentSubjectChar">
    <w:name w:val="Comment Subject Char"/>
    <w:basedOn w:val="CommentTextChar"/>
    <w:link w:val="CommentSubject"/>
    <w:uiPriority w:val="99"/>
    <w:semiHidden/>
    <w:rsid w:val="00361C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wispals@lists.wils.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5</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dc:creator>
  <cp:keywords/>
  <dc:description/>
  <cp:lastModifiedBy>Andrea Coffin</cp:lastModifiedBy>
  <cp:revision>2</cp:revision>
  <dcterms:created xsi:type="dcterms:W3CDTF">2016-08-23T19:27:00Z</dcterms:created>
  <dcterms:modified xsi:type="dcterms:W3CDTF">2016-08-23T19:27:00Z</dcterms:modified>
</cp:coreProperties>
</file>